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92" w:type="dxa"/>
        <w:tblLook w:val="04A0" w:firstRow="1" w:lastRow="0" w:firstColumn="1" w:lastColumn="0" w:noHBand="0" w:noVBand="1"/>
      </w:tblPr>
      <w:tblGrid>
        <w:gridCol w:w="1253"/>
        <w:gridCol w:w="614"/>
        <w:gridCol w:w="266"/>
        <w:gridCol w:w="357"/>
        <w:gridCol w:w="806"/>
        <w:gridCol w:w="93"/>
        <w:gridCol w:w="1332"/>
        <w:gridCol w:w="312"/>
        <w:gridCol w:w="493"/>
        <w:gridCol w:w="47"/>
        <w:gridCol w:w="799"/>
        <w:gridCol w:w="224"/>
        <w:gridCol w:w="238"/>
        <w:gridCol w:w="132"/>
        <w:gridCol w:w="1938"/>
        <w:gridCol w:w="2256"/>
        <w:gridCol w:w="132"/>
      </w:tblGrid>
      <w:tr w:rsidR="00AD4D2F" w:rsidRPr="003031BA" w14:paraId="1E2B9B61" w14:textId="77777777" w:rsidTr="003B6EE2">
        <w:trPr>
          <w:gridAfter w:val="1"/>
          <w:wAfter w:w="132" w:type="dxa"/>
          <w:trHeight w:val="413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0E73F588" w14:textId="2BD2E254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Corporate Name</w:t>
            </w:r>
          </w:p>
        </w:tc>
        <w:tc>
          <w:tcPr>
            <w:tcW w:w="8670" w:type="dxa"/>
            <w:gridSpan w:val="12"/>
            <w:vAlign w:val="center"/>
          </w:tcPr>
          <w:p w14:paraId="01F77987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AD4D2F" w:rsidRPr="003031BA" w14:paraId="42BE1DF3" w14:textId="77777777" w:rsidTr="003B6EE2">
        <w:trPr>
          <w:gridAfter w:val="1"/>
          <w:wAfter w:w="132" w:type="dxa"/>
          <w:trHeight w:val="432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09F4AA4A" w14:textId="54416DF5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Corporate Address</w:t>
            </w:r>
          </w:p>
        </w:tc>
        <w:tc>
          <w:tcPr>
            <w:tcW w:w="8670" w:type="dxa"/>
            <w:gridSpan w:val="12"/>
            <w:vAlign w:val="center"/>
          </w:tcPr>
          <w:p w14:paraId="5E50AB09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AD4D2F" w:rsidRPr="003031BA" w14:paraId="7BB8533F" w14:textId="77777777" w:rsidTr="003B6EE2">
        <w:trPr>
          <w:gridAfter w:val="1"/>
          <w:wAfter w:w="132" w:type="dxa"/>
          <w:trHeight w:val="432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128FC0E8" w14:textId="6D2427BE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Corporate Website</w:t>
            </w:r>
          </w:p>
        </w:tc>
        <w:tc>
          <w:tcPr>
            <w:tcW w:w="8670" w:type="dxa"/>
            <w:gridSpan w:val="12"/>
            <w:vAlign w:val="center"/>
          </w:tcPr>
          <w:p w14:paraId="3CBF7E11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AD4D2F" w:rsidRPr="003031BA" w14:paraId="5B2C80E3" w14:textId="77777777" w:rsidTr="003B6EE2">
        <w:trPr>
          <w:gridAfter w:val="1"/>
          <w:wAfter w:w="132" w:type="dxa"/>
          <w:trHeight w:val="432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6D98B51E" w14:textId="36195231" w:rsidR="00121378" w:rsidRPr="00FA2C63" w:rsidRDefault="00121378" w:rsidP="003031B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AICS / SIC / IAF</w:t>
            </w:r>
            <w:r w:rsidRPr="00FA2C63">
              <w:rPr>
                <w:rFonts w:cstheme="minorHAnsi"/>
                <w:b/>
                <w:bCs/>
              </w:rPr>
              <w:t xml:space="preserve"> Code(s)</w:t>
            </w:r>
          </w:p>
        </w:tc>
        <w:tc>
          <w:tcPr>
            <w:tcW w:w="8670" w:type="dxa"/>
            <w:gridSpan w:val="12"/>
            <w:vAlign w:val="center"/>
          </w:tcPr>
          <w:p w14:paraId="4C7CEEE2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AD4D2F" w:rsidRPr="003031BA" w14:paraId="3A84FA4C" w14:textId="77777777" w:rsidTr="003B6EE2">
        <w:trPr>
          <w:gridAfter w:val="1"/>
          <w:wAfter w:w="132" w:type="dxa"/>
          <w:trHeight w:val="1008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5559789A" w14:textId="6191326C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mpany Offerings</w:t>
            </w:r>
          </w:p>
          <w:p w14:paraId="64749A9D" w14:textId="41811915" w:rsidR="00121378" w:rsidRPr="00FA2C63" w:rsidRDefault="00121378" w:rsidP="00B16BF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697A">
              <w:rPr>
                <w:rFonts w:cstheme="minorHAnsi"/>
                <w:i/>
                <w:iCs/>
                <w:sz w:val="18"/>
                <w:szCs w:val="18"/>
              </w:rPr>
              <w:t>Description of products and services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 that your company offers </w:t>
            </w:r>
            <w:proofErr w:type="spellStart"/>
            <w:proofErr w:type="gramStart"/>
            <w:r>
              <w:rPr>
                <w:rFonts w:cstheme="minorHAnsi"/>
                <w:i/>
                <w:iCs/>
                <w:sz w:val="18"/>
                <w:szCs w:val="18"/>
              </w:rPr>
              <w:t>it’s</w:t>
            </w:r>
            <w:proofErr w:type="spellEnd"/>
            <w:proofErr w:type="gramEnd"/>
            <w:r>
              <w:rPr>
                <w:rFonts w:cstheme="minorHAnsi"/>
                <w:i/>
                <w:iCs/>
                <w:sz w:val="18"/>
                <w:szCs w:val="18"/>
              </w:rPr>
              <w:t xml:space="preserve"> clients</w:t>
            </w:r>
            <w:r w:rsidRPr="00A9697A">
              <w:rPr>
                <w:rFonts w:cstheme="minorHAnsi"/>
                <w:i/>
                <w:iCs/>
                <w:sz w:val="18"/>
                <w:szCs w:val="18"/>
              </w:rPr>
              <w:t>. What does your company do?</w:t>
            </w:r>
          </w:p>
        </w:tc>
        <w:tc>
          <w:tcPr>
            <w:tcW w:w="8670" w:type="dxa"/>
            <w:gridSpan w:val="12"/>
            <w:vAlign w:val="center"/>
          </w:tcPr>
          <w:p w14:paraId="489E6B83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D870E6" w:rsidRPr="003031BA" w14:paraId="32C8EB5C" w14:textId="77777777" w:rsidTr="003B6EE2">
        <w:trPr>
          <w:gridAfter w:val="1"/>
          <w:wAfter w:w="132" w:type="dxa"/>
          <w:trHeight w:val="1008"/>
        </w:trPr>
        <w:tc>
          <w:tcPr>
            <w:tcW w:w="2490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A5594F" w14:textId="74F2DBCA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Accredited certifications sought</w:t>
            </w:r>
          </w:p>
        </w:tc>
        <w:tc>
          <w:tcPr>
            <w:tcW w:w="223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DD269" w14:textId="7150A98A" w:rsidR="00121378" w:rsidRPr="003031BA" w:rsidRDefault="00121378" w:rsidP="00664AC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9331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>ISO 9001:2015</w:t>
            </w:r>
          </w:p>
        </w:tc>
        <w:tc>
          <w:tcPr>
            <w:tcW w:w="211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DE1EF" w14:textId="3481273D" w:rsidR="00121378" w:rsidRPr="003031BA" w:rsidRDefault="00121378" w:rsidP="00664AC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648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>ISO 20000-1:2018</w:t>
            </w:r>
          </w:p>
        </w:tc>
        <w:tc>
          <w:tcPr>
            <w:tcW w:w="2070" w:type="dxa"/>
            <w:gridSpan w:val="2"/>
            <w:vAlign w:val="center"/>
          </w:tcPr>
          <w:p w14:paraId="175BF653" w14:textId="21268436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0857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>ISO 27001:2022</w:t>
            </w:r>
          </w:p>
        </w:tc>
        <w:tc>
          <w:tcPr>
            <w:tcW w:w="225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6602DC7" w14:textId="4CFAB82E" w:rsidR="00121378" w:rsidRPr="003031BA" w:rsidRDefault="00121378" w:rsidP="00664AC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0160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ISO </w:t>
            </w:r>
            <w:r w:rsidR="00D870E6">
              <w:rPr>
                <w:rFonts w:cstheme="minorHAnsi"/>
              </w:rPr>
              <w:t>42</w:t>
            </w:r>
            <w:r>
              <w:rPr>
                <w:rFonts w:cstheme="minorHAnsi"/>
              </w:rPr>
              <w:t>001:202</w:t>
            </w:r>
            <w:r w:rsidR="00D870E6">
              <w:rPr>
                <w:rFonts w:cstheme="minorHAnsi"/>
              </w:rPr>
              <w:t>3</w:t>
            </w:r>
          </w:p>
        </w:tc>
      </w:tr>
      <w:tr w:rsidR="00121378" w:rsidRPr="003031BA" w14:paraId="3F67ACFD" w14:textId="77777777" w:rsidTr="003B6EE2">
        <w:trPr>
          <w:gridAfter w:val="1"/>
          <w:wAfter w:w="132" w:type="dxa"/>
          <w:trHeight w:val="1008"/>
        </w:trPr>
        <w:tc>
          <w:tcPr>
            <w:tcW w:w="249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28C8CD" w14:textId="402E0FFC" w:rsidR="00121378" w:rsidRPr="00FA2C63" w:rsidRDefault="00121378" w:rsidP="00121378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For the applicable standard, indicate type of audit / certification</w:t>
            </w:r>
          </w:p>
        </w:tc>
        <w:tc>
          <w:tcPr>
            <w:tcW w:w="22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369011" w14:textId="511A880C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95243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Initial certification</w:t>
            </w:r>
          </w:p>
          <w:p w14:paraId="1EAB8CA5" w14:textId="30778A25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547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Recertification</w:t>
            </w:r>
          </w:p>
          <w:p w14:paraId="53AC4B3F" w14:textId="3ECAE5D3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4139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Transfer certification</w:t>
            </w:r>
          </w:p>
        </w:tc>
        <w:tc>
          <w:tcPr>
            <w:tcW w:w="211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754F66" w14:textId="77777777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8557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Initial certification</w:t>
            </w:r>
          </w:p>
          <w:p w14:paraId="5173C0D7" w14:textId="77777777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1261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Recertification</w:t>
            </w:r>
          </w:p>
          <w:p w14:paraId="13CF8382" w14:textId="60B9C834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981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Transfer certification</w:t>
            </w:r>
          </w:p>
        </w:tc>
        <w:tc>
          <w:tcPr>
            <w:tcW w:w="2070" w:type="dxa"/>
            <w:gridSpan w:val="2"/>
            <w:vAlign w:val="center"/>
          </w:tcPr>
          <w:p w14:paraId="0EAE8245" w14:textId="77777777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785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Initial certification</w:t>
            </w:r>
          </w:p>
          <w:p w14:paraId="57C851A7" w14:textId="77777777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3848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Recertification</w:t>
            </w:r>
          </w:p>
          <w:p w14:paraId="75C089D9" w14:textId="3AF16389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8170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Transfer certification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0453B25" w14:textId="3E058B5F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6831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Initial certification</w:t>
            </w:r>
          </w:p>
          <w:p w14:paraId="0AFAE9CA" w14:textId="77777777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8296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Recertification</w:t>
            </w:r>
          </w:p>
          <w:p w14:paraId="1AF4E0FB" w14:textId="56E79AB6" w:rsidR="00121378" w:rsidRDefault="00121378" w:rsidP="0012137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7120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D870E6">
              <w:rPr>
                <w:rFonts w:cstheme="minorHAnsi"/>
                <w:sz w:val="18"/>
                <w:szCs w:val="18"/>
              </w:rPr>
              <w:t>Transfer certification</w:t>
            </w:r>
          </w:p>
        </w:tc>
      </w:tr>
      <w:tr w:rsidR="00D870E6" w:rsidRPr="003031BA" w14:paraId="2A89AFF7" w14:textId="77777777" w:rsidTr="003B6EE2">
        <w:trPr>
          <w:gridAfter w:val="1"/>
          <w:wAfter w:w="132" w:type="dxa"/>
          <w:trHeight w:val="1008"/>
        </w:trPr>
        <w:tc>
          <w:tcPr>
            <w:tcW w:w="2490" w:type="dxa"/>
            <w:gridSpan w:val="4"/>
            <w:shd w:val="clear" w:color="auto" w:fill="F2F2F2" w:themeFill="background1" w:themeFillShade="F2"/>
            <w:vAlign w:val="center"/>
          </w:tcPr>
          <w:p w14:paraId="7315B380" w14:textId="23E6C321" w:rsidR="00121378" w:rsidRPr="00FA2C63" w:rsidRDefault="00121378" w:rsidP="00B16BFA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Other services or non-accredited certifications sought</w:t>
            </w:r>
          </w:p>
        </w:tc>
        <w:tc>
          <w:tcPr>
            <w:tcW w:w="8670" w:type="dxa"/>
            <w:gridSpan w:val="12"/>
            <w:vAlign w:val="center"/>
          </w:tcPr>
          <w:p w14:paraId="0939548A" w14:textId="77777777" w:rsidR="00121378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64E0356E" w14:textId="77777777" w:rsidTr="003B6EE2">
        <w:trPr>
          <w:trHeight w:val="720"/>
        </w:trPr>
        <w:tc>
          <w:tcPr>
            <w:tcW w:w="5526" w:type="dxa"/>
            <w:gridSpan w:val="9"/>
            <w:vMerge w:val="restart"/>
            <w:shd w:val="clear" w:color="auto" w:fill="F2F2F2" w:themeFill="background1" w:themeFillShade="F2"/>
            <w:vAlign w:val="center"/>
          </w:tcPr>
          <w:p w14:paraId="247AC3BE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Scope of Management System Certification and Registration</w:t>
            </w:r>
          </w:p>
          <w:p w14:paraId="14B4042D" w14:textId="77777777" w:rsidR="00121378" w:rsidRDefault="00121378" w:rsidP="00173653">
            <w:pPr>
              <w:rPr>
                <w:rFonts w:cstheme="minorHAnsi"/>
                <w:sz w:val="20"/>
                <w:szCs w:val="20"/>
              </w:rPr>
            </w:pPr>
          </w:p>
          <w:p w14:paraId="3A812E6E" w14:textId="5910F602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Define the intended scope of your organization’s management system. If you are applying for multiple certifications, each may have a different scope; if so, define each.</w:t>
            </w:r>
          </w:p>
        </w:tc>
        <w:tc>
          <w:tcPr>
            <w:tcW w:w="1440" w:type="dxa"/>
            <w:gridSpan w:val="5"/>
            <w:vAlign w:val="center"/>
          </w:tcPr>
          <w:p w14:paraId="08DF170B" w14:textId="7ABA8563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9001:</w:t>
            </w:r>
          </w:p>
        </w:tc>
        <w:tc>
          <w:tcPr>
            <w:tcW w:w="4326" w:type="dxa"/>
            <w:gridSpan w:val="3"/>
            <w:vAlign w:val="center"/>
          </w:tcPr>
          <w:p w14:paraId="285DDB96" w14:textId="77777777" w:rsidR="00121378" w:rsidRPr="003031BA" w:rsidRDefault="00121378" w:rsidP="00D870E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18016A69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3B109D7C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077663CF" w14:textId="605B3C98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20000-1:</w:t>
            </w:r>
          </w:p>
        </w:tc>
        <w:tc>
          <w:tcPr>
            <w:tcW w:w="4326" w:type="dxa"/>
            <w:gridSpan w:val="3"/>
            <w:vAlign w:val="center"/>
          </w:tcPr>
          <w:p w14:paraId="142C238F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D870E6" w:rsidRPr="003031BA" w14:paraId="3320133D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7A37749E" w14:textId="77777777" w:rsidR="00D870E6" w:rsidRPr="00FA2C63" w:rsidRDefault="00D870E6" w:rsidP="00D870E6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3C81C99F" w14:textId="7115C9B7" w:rsidR="00D870E6" w:rsidRPr="00E65F1A" w:rsidRDefault="00D870E6" w:rsidP="00D870E6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27001:</w:t>
            </w:r>
          </w:p>
        </w:tc>
        <w:tc>
          <w:tcPr>
            <w:tcW w:w="4326" w:type="dxa"/>
            <w:gridSpan w:val="3"/>
            <w:vAlign w:val="center"/>
          </w:tcPr>
          <w:p w14:paraId="5A20B080" w14:textId="77777777" w:rsidR="00D870E6" w:rsidRPr="003031BA" w:rsidRDefault="00D870E6" w:rsidP="00D870E6">
            <w:pPr>
              <w:rPr>
                <w:rFonts w:cstheme="minorHAnsi"/>
              </w:rPr>
            </w:pPr>
          </w:p>
        </w:tc>
      </w:tr>
      <w:tr w:rsidR="00121378" w:rsidRPr="003031BA" w14:paraId="7B030404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095BF4B2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27C70D22" w14:textId="15C66B9E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 xml:space="preserve">ISO </w:t>
            </w:r>
            <w:r w:rsidR="00D870E6">
              <w:rPr>
                <w:rFonts w:cstheme="minorHAnsi"/>
                <w:b/>
                <w:bCs/>
              </w:rPr>
              <w:t>42</w:t>
            </w:r>
            <w:r w:rsidRPr="00E65F1A">
              <w:rPr>
                <w:rFonts w:cstheme="minorHAnsi"/>
                <w:b/>
                <w:bCs/>
              </w:rPr>
              <w:t>001:</w:t>
            </w:r>
          </w:p>
        </w:tc>
        <w:tc>
          <w:tcPr>
            <w:tcW w:w="4326" w:type="dxa"/>
            <w:gridSpan w:val="3"/>
            <w:vAlign w:val="center"/>
          </w:tcPr>
          <w:p w14:paraId="10636539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23D4860C" w14:textId="77777777" w:rsidTr="003B6EE2">
        <w:trPr>
          <w:trHeight w:val="720"/>
        </w:trPr>
        <w:tc>
          <w:tcPr>
            <w:tcW w:w="5526" w:type="dxa"/>
            <w:gridSpan w:val="9"/>
            <w:vMerge w:val="restart"/>
            <w:shd w:val="clear" w:color="auto" w:fill="F2F2F2" w:themeFill="background1" w:themeFillShade="F2"/>
            <w:vAlign w:val="center"/>
          </w:tcPr>
          <w:p w14:paraId="00A25B6C" w14:textId="6A05D5D5" w:rsidR="00121378" w:rsidRPr="004239C9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Total Number of Employees</w:t>
            </w:r>
            <w:r>
              <w:rPr>
                <w:rFonts w:cstheme="minorHAnsi"/>
                <w:b/>
                <w:bCs/>
              </w:rPr>
              <w:t>/Personnel In-Scope</w:t>
            </w:r>
          </w:p>
          <w:p w14:paraId="659B6461" w14:textId="0185C6BF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I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ndicate the number of employees/personnel in-scope for each selected management system. 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Include </w:t>
            </w:r>
            <w:proofErr w:type="gramStart"/>
            <w:r w:rsidRPr="00F82BF0">
              <w:rPr>
                <w:rFonts w:cstheme="minorHAnsi"/>
                <w:i/>
                <w:iCs/>
                <w:sz w:val="18"/>
                <w:szCs w:val="18"/>
              </w:rPr>
              <w:t>full time</w:t>
            </w:r>
            <w:proofErr w:type="gramEnd"/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, </w:t>
            </w:r>
            <w:proofErr w:type="gramStart"/>
            <w:r w:rsidRPr="00F82BF0">
              <w:rPr>
                <w:rFonts w:cstheme="minorHAnsi"/>
                <w:i/>
                <w:iCs/>
                <w:sz w:val="18"/>
                <w:szCs w:val="18"/>
              </w:rPr>
              <w:t>part time</w:t>
            </w:r>
            <w:proofErr w:type="gramEnd"/>
            <w:r w:rsidRPr="00F82BF0">
              <w:rPr>
                <w:rFonts w:cstheme="minorHAnsi"/>
                <w:i/>
                <w:iCs/>
                <w:sz w:val="18"/>
                <w:szCs w:val="18"/>
              </w:rPr>
              <w:t>, consultants, and temporary staff.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5"/>
            <w:vAlign w:val="center"/>
          </w:tcPr>
          <w:p w14:paraId="40CE538C" w14:textId="7DB87D5C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9001:</w:t>
            </w:r>
          </w:p>
        </w:tc>
        <w:tc>
          <w:tcPr>
            <w:tcW w:w="4326" w:type="dxa"/>
            <w:gridSpan w:val="3"/>
            <w:vAlign w:val="center"/>
          </w:tcPr>
          <w:p w14:paraId="33333467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60323AED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236EADC2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680CA997" w14:textId="29AE2716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20000-1:</w:t>
            </w:r>
          </w:p>
        </w:tc>
        <w:tc>
          <w:tcPr>
            <w:tcW w:w="4326" w:type="dxa"/>
            <w:gridSpan w:val="3"/>
            <w:vAlign w:val="center"/>
          </w:tcPr>
          <w:p w14:paraId="72F65837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D870E6" w:rsidRPr="003031BA" w14:paraId="5DDCB246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772097A7" w14:textId="77777777" w:rsidR="00D870E6" w:rsidRPr="00FA2C63" w:rsidRDefault="00D870E6" w:rsidP="00D870E6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3866EB2A" w14:textId="51C38D7A" w:rsidR="00D870E6" w:rsidRPr="00E65F1A" w:rsidRDefault="00D870E6" w:rsidP="00D870E6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27001:</w:t>
            </w:r>
          </w:p>
        </w:tc>
        <w:tc>
          <w:tcPr>
            <w:tcW w:w="4326" w:type="dxa"/>
            <w:gridSpan w:val="3"/>
            <w:vAlign w:val="center"/>
          </w:tcPr>
          <w:p w14:paraId="5F5869B8" w14:textId="77777777" w:rsidR="00D870E6" w:rsidRPr="003031BA" w:rsidRDefault="00D870E6" w:rsidP="00D870E6">
            <w:pPr>
              <w:rPr>
                <w:rFonts w:cstheme="minorHAnsi"/>
              </w:rPr>
            </w:pPr>
          </w:p>
        </w:tc>
      </w:tr>
      <w:tr w:rsidR="00121378" w:rsidRPr="003031BA" w14:paraId="607B7B00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020B732A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0C4DB64D" w14:textId="33C5B423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 xml:space="preserve">ISO </w:t>
            </w:r>
            <w:r w:rsidR="00D870E6">
              <w:rPr>
                <w:rFonts w:cstheme="minorHAnsi"/>
                <w:b/>
                <w:bCs/>
              </w:rPr>
              <w:t>42</w:t>
            </w:r>
            <w:r w:rsidRPr="00E65F1A">
              <w:rPr>
                <w:rFonts w:cstheme="minorHAnsi"/>
                <w:b/>
                <w:bCs/>
              </w:rPr>
              <w:t>001:</w:t>
            </w:r>
          </w:p>
        </w:tc>
        <w:tc>
          <w:tcPr>
            <w:tcW w:w="4326" w:type="dxa"/>
            <w:gridSpan w:val="3"/>
            <w:vAlign w:val="center"/>
          </w:tcPr>
          <w:p w14:paraId="63067EF5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304C6B78" w14:textId="77777777" w:rsidTr="003B6EE2">
        <w:trPr>
          <w:trHeight w:val="720"/>
        </w:trPr>
        <w:tc>
          <w:tcPr>
            <w:tcW w:w="5526" w:type="dxa"/>
            <w:gridSpan w:val="9"/>
            <w:vMerge w:val="restart"/>
            <w:shd w:val="clear" w:color="auto" w:fill="F2F2F2" w:themeFill="background1" w:themeFillShade="F2"/>
            <w:vAlign w:val="center"/>
          </w:tcPr>
          <w:p w14:paraId="1A82F8E6" w14:textId="08EB51D3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lastRenderedPageBreak/>
              <w:t>Significant aspect of process and operation</w:t>
            </w:r>
          </w:p>
          <w:p w14:paraId="3B72B854" w14:textId="77777777" w:rsidR="00121378" w:rsidRDefault="00121378" w:rsidP="00173653">
            <w:pPr>
              <w:rPr>
                <w:rFonts w:cstheme="minorHAnsi"/>
              </w:rPr>
            </w:pPr>
          </w:p>
          <w:p w14:paraId="2D934761" w14:textId="1B2DBCE4" w:rsidR="00121378" w:rsidRPr="00F82BF0" w:rsidRDefault="00121378" w:rsidP="00173653">
            <w:pPr>
              <w:rPr>
                <w:rFonts w:cstheme="minorHAnsi"/>
                <w:i/>
                <w:iCs/>
                <w:sz w:val="18"/>
                <w:szCs w:val="18"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List key operations and business processes that each of the management systems selected above is intended to support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 such as HR, BD, IT, Training, etc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1440" w:type="dxa"/>
            <w:gridSpan w:val="5"/>
            <w:vAlign w:val="center"/>
          </w:tcPr>
          <w:p w14:paraId="2AC6D32B" w14:textId="4DD38A3B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9001:</w:t>
            </w:r>
          </w:p>
        </w:tc>
        <w:tc>
          <w:tcPr>
            <w:tcW w:w="4326" w:type="dxa"/>
            <w:gridSpan w:val="3"/>
            <w:vAlign w:val="center"/>
          </w:tcPr>
          <w:p w14:paraId="682E45CA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4A32A143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6E33FFEB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413C99C8" w14:textId="476ADD03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>ISO 20000-1:</w:t>
            </w:r>
          </w:p>
        </w:tc>
        <w:tc>
          <w:tcPr>
            <w:tcW w:w="4326" w:type="dxa"/>
            <w:gridSpan w:val="3"/>
            <w:vAlign w:val="center"/>
          </w:tcPr>
          <w:p w14:paraId="53566D15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D870E6" w:rsidRPr="003031BA" w14:paraId="6FEB4C16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34F46277" w14:textId="77777777" w:rsidR="00D870E6" w:rsidRPr="00FA2C63" w:rsidRDefault="00D870E6" w:rsidP="00D870E6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1E72513D" w14:textId="44922E87" w:rsidR="00D870E6" w:rsidRPr="00E65F1A" w:rsidRDefault="00D870E6" w:rsidP="00D870E6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27001:</w:t>
            </w:r>
          </w:p>
        </w:tc>
        <w:tc>
          <w:tcPr>
            <w:tcW w:w="4326" w:type="dxa"/>
            <w:gridSpan w:val="3"/>
            <w:vAlign w:val="center"/>
          </w:tcPr>
          <w:p w14:paraId="22A35B1E" w14:textId="77777777" w:rsidR="00D870E6" w:rsidRPr="003031BA" w:rsidRDefault="00D870E6" w:rsidP="00D870E6">
            <w:pPr>
              <w:rPr>
                <w:rFonts w:cstheme="minorHAnsi"/>
              </w:rPr>
            </w:pPr>
          </w:p>
        </w:tc>
      </w:tr>
      <w:tr w:rsidR="00121378" w:rsidRPr="003031BA" w14:paraId="6B146619" w14:textId="77777777" w:rsidTr="003B6EE2">
        <w:trPr>
          <w:trHeight w:val="720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1361611B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6FED8820" w14:textId="5B41A0DD" w:rsidR="00121378" w:rsidRPr="003031BA" w:rsidRDefault="00121378" w:rsidP="00173653">
            <w:pPr>
              <w:rPr>
                <w:rFonts w:cstheme="minorHAnsi"/>
              </w:rPr>
            </w:pPr>
            <w:r w:rsidRPr="00E65F1A">
              <w:rPr>
                <w:rFonts w:cstheme="minorHAnsi"/>
                <w:b/>
                <w:bCs/>
              </w:rPr>
              <w:t xml:space="preserve">ISO </w:t>
            </w:r>
            <w:r w:rsidR="00D870E6">
              <w:rPr>
                <w:rFonts w:cstheme="minorHAnsi"/>
                <w:b/>
                <w:bCs/>
              </w:rPr>
              <w:t>42</w:t>
            </w:r>
            <w:r w:rsidRPr="00E65F1A">
              <w:rPr>
                <w:rFonts w:cstheme="minorHAnsi"/>
                <w:b/>
                <w:bCs/>
              </w:rPr>
              <w:t>001:</w:t>
            </w:r>
          </w:p>
        </w:tc>
        <w:tc>
          <w:tcPr>
            <w:tcW w:w="4326" w:type="dxa"/>
            <w:gridSpan w:val="3"/>
            <w:vAlign w:val="center"/>
          </w:tcPr>
          <w:p w14:paraId="601185C8" w14:textId="77777777" w:rsidR="00121378" w:rsidRPr="003031BA" w:rsidRDefault="00121378" w:rsidP="00D870E6">
            <w:pPr>
              <w:rPr>
                <w:rFonts w:cstheme="minorHAnsi"/>
              </w:rPr>
            </w:pPr>
          </w:p>
        </w:tc>
      </w:tr>
      <w:tr w:rsidR="00121378" w:rsidRPr="003031BA" w14:paraId="27DA6A9E" w14:textId="77777777" w:rsidTr="003B6EE2">
        <w:trPr>
          <w:trHeight w:val="432"/>
        </w:trPr>
        <w:tc>
          <w:tcPr>
            <w:tcW w:w="5526" w:type="dxa"/>
            <w:gridSpan w:val="9"/>
            <w:vMerge w:val="restart"/>
            <w:shd w:val="clear" w:color="auto" w:fill="F2F2F2" w:themeFill="background1" w:themeFillShade="F2"/>
            <w:vAlign w:val="center"/>
          </w:tcPr>
          <w:p w14:paraId="33360BC9" w14:textId="3EEF4CB8" w:rsidR="00121378" w:rsidRPr="00A9697A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 xml:space="preserve">Management System Processes &amp; Procedures total </w:t>
            </w:r>
            <w:proofErr w:type="gramStart"/>
            <w:r w:rsidRPr="00FA2C63">
              <w:rPr>
                <w:rFonts w:cstheme="minorHAnsi"/>
                <w:b/>
                <w:bCs/>
              </w:rPr>
              <w:t>count</w:t>
            </w:r>
            <w:r>
              <w:rPr>
                <w:rFonts w:cstheme="minorHAnsi"/>
                <w:b/>
                <w:bCs/>
              </w:rPr>
              <w:t xml:space="preserve">  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>For</w:t>
            </w:r>
            <w:proofErr w:type="gramEnd"/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 those within the scope of the desired certification(s). There must be a total count for each selected management system from the check boxes above.</w:t>
            </w:r>
          </w:p>
        </w:tc>
        <w:tc>
          <w:tcPr>
            <w:tcW w:w="1440" w:type="dxa"/>
            <w:gridSpan w:val="5"/>
            <w:vAlign w:val="center"/>
          </w:tcPr>
          <w:p w14:paraId="5BBFFAA7" w14:textId="77777777" w:rsidR="00121378" w:rsidRPr="00E65F1A" w:rsidRDefault="00121378" w:rsidP="00173653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9001:</w:t>
            </w:r>
          </w:p>
        </w:tc>
        <w:tc>
          <w:tcPr>
            <w:tcW w:w="4326" w:type="dxa"/>
            <w:gridSpan w:val="3"/>
            <w:vAlign w:val="center"/>
          </w:tcPr>
          <w:p w14:paraId="6F33B521" w14:textId="77777777" w:rsidR="00121378" w:rsidRPr="003031BA" w:rsidRDefault="00121378" w:rsidP="008E00FD">
            <w:pPr>
              <w:rPr>
                <w:rFonts w:cstheme="minorHAnsi"/>
              </w:rPr>
            </w:pPr>
          </w:p>
        </w:tc>
      </w:tr>
      <w:tr w:rsidR="00121378" w:rsidRPr="003031BA" w14:paraId="10DD92C3" w14:textId="77777777" w:rsidTr="003B6EE2">
        <w:trPr>
          <w:trHeight w:val="432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615CF05D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2E5A620D" w14:textId="0B66EACF" w:rsidR="00121378" w:rsidRPr="00E65F1A" w:rsidRDefault="00121378" w:rsidP="00173653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20000-1:</w:t>
            </w:r>
          </w:p>
        </w:tc>
        <w:tc>
          <w:tcPr>
            <w:tcW w:w="4326" w:type="dxa"/>
            <w:gridSpan w:val="3"/>
            <w:vAlign w:val="center"/>
          </w:tcPr>
          <w:p w14:paraId="21BF308D" w14:textId="77777777" w:rsidR="00121378" w:rsidRDefault="00121378" w:rsidP="008E00FD">
            <w:pPr>
              <w:rPr>
                <w:rFonts w:cstheme="minorHAnsi"/>
              </w:rPr>
            </w:pPr>
          </w:p>
        </w:tc>
      </w:tr>
      <w:tr w:rsidR="008E00FD" w:rsidRPr="003031BA" w14:paraId="3F564290" w14:textId="77777777" w:rsidTr="003B6EE2">
        <w:trPr>
          <w:trHeight w:val="432"/>
        </w:trPr>
        <w:tc>
          <w:tcPr>
            <w:tcW w:w="5526" w:type="dxa"/>
            <w:gridSpan w:val="9"/>
            <w:vMerge/>
            <w:shd w:val="clear" w:color="auto" w:fill="F2F2F2" w:themeFill="background1" w:themeFillShade="F2"/>
            <w:vAlign w:val="center"/>
          </w:tcPr>
          <w:p w14:paraId="73526363" w14:textId="77777777" w:rsidR="008E00FD" w:rsidRPr="00FA2C63" w:rsidRDefault="008E00FD" w:rsidP="008E00FD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vAlign w:val="center"/>
          </w:tcPr>
          <w:p w14:paraId="3ABBBCAF" w14:textId="032BFD41" w:rsidR="008E00FD" w:rsidRPr="00E65F1A" w:rsidRDefault="008E00FD" w:rsidP="008E00FD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>ISO 27001:</w:t>
            </w:r>
          </w:p>
        </w:tc>
        <w:tc>
          <w:tcPr>
            <w:tcW w:w="4326" w:type="dxa"/>
            <w:gridSpan w:val="3"/>
            <w:vAlign w:val="center"/>
          </w:tcPr>
          <w:p w14:paraId="4F4258D2" w14:textId="77777777" w:rsidR="008E00FD" w:rsidRDefault="008E00FD" w:rsidP="008E00FD">
            <w:pPr>
              <w:rPr>
                <w:rFonts w:cstheme="minorHAnsi"/>
              </w:rPr>
            </w:pPr>
          </w:p>
        </w:tc>
      </w:tr>
      <w:tr w:rsidR="00121378" w:rsidRPr="003031BA" w14:paraId="4747F9AF" w14:textId="77777777" w:rsidTr="003B6EE2">
        <w:trPr>
          <w:trHeight w:val="432"/>
        </w:trPr>
        <w:tc>
          <w:tcPr>
            <w:tcW w:w="5526" w:type="dxa"/>
            <w:gridSpan w:val="9"/>
            <w:vMerge/>
            <w:tcBorders>
              <w:bottom w:val="thickThinSmallGap" w:sz="18" w:space="0" w:color="auto"/>
            </w:tcBorders>
            <w:shd w:val="clear" w:color="auto" w:fill="F2F2F2" w:themeFill="background1" w:themeFillShade="F2"/>
            <w:vAlign w:val="center"/>
          </w:tcPr>
          <w:p w14:paraId="1F53EC94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40" w:type="dxa"/>
            <w:gridSpan w:val="5"/>
            <w:tcBorders>
              <w:bottom w:val="thickThinSmallGap" w:sz="18" w:space="0" w:color="auto"/>
            </w:tcBorders>
            <w:vAlign w:val="center"/>
          </w:tcPr>
          <w:p w14:paraId="7E2FBAD3" w14:textId="46A8BA66" w:rsidR="00121378" w:rsidRPr="00E65F1A" w:rsidRDefault="00121378" w:rsidP="00173653">
            <w:pPr>
              <w:rPr>
                <w:rFonts w:cstheme="minorHAnsi"/>
                <w:b/>
                <w:bCs/>
              </w:rPr>
            </w:pPr>
            <w:r w:rsidRPr="00E65F1A">
              <w:rPr>
                <w:rFonts w:cstheme="minorHAnsi"/>
                <w:b/>
                <w:bCs/>
              </w:rPr>
              <w:t xml:space="preserve">ISO </w:t>
            </w:r>
            <w:r w:rsidR="008E00FD">
              <w:rPr>
                <w:rFonts w:cstheme="minorHAnsi"/>
                <w:b/>
                <w:bCs/>
              </w:rPr>
              <w:t>42</w:t>
            </w:r>
            <w:r w:rsidRPr="00E65F1A">
              <w:rPr>
                <w:rFonts w:cstheme="minorHAnsi"/>
                <w:b/>
                <w:bCs/>
              </w:rPr>
              <w:t>001:</w:t>
            </w:r>
          </w:p>
        </w:tc>
        <w:tc>
          <w:tcPr>
            <w:tcW w:w="4326" w:type="dxa"/>
            <w:gridSpan w:val="3"/>
            <w:tcBorders>
              <w:bottom w:val="thickThinSmallGap" w:sz="18" w:space="0" w:color="auto"/>
            </w:tcBorders>
            <w:vAlign w:val="center"/>
          </w:tcPr>
          <w:p w14:paraId="72706D72" w14:textId="77777777" w:rsidR="00121378" w:rsidRDefault="00121378" w:rsidP="008E00FD">
            <w:pPr>
              <w:rPr>
                <w:rFonts w:cstheme="minorHAnsi"/>
              </w:rPr>
            </w:pPr>
          </w:p>
        </w:tc>
      </w:tr>
      <w:tr w:rsidR="008E00FD" w:rsidRPr="003031BA" w14:paraId="3D99C07D" w14:textId="77777777" w:rsidTr="003B6EE2">
        <w:trPr>
          <w:gridAfter w:val="1"/>
          <w:wAfter w:w="132" w:type="dxa"/>
          <w:trHeight w:val="288"/>
        </w:trPr>
        <w:tc>
          <w:tcPr>
            <w:tcW w:w="11160" w:type="dxa"/>
            <w:gridSpan w:val="16"/>
            <w:tcBorders>
              <w:top w:val="thickThinSmallGap" w:sz="18" w:space="0" w:color="auto"/>
              <w:left w:val="thickThinSmallGap" w:sz="18" w:space="0" w:color="auto"/>
              <w:right w:val="thickThinSmallGap" w:sz="18" w:space="0" w:color="auto"/>
            </w:tcBorders>
            <w:shd w:val="clear" w:color="auto" w:fill="F2F2F2" w:themeFill="background1" w:themeFillShade="F2"/>
            <w:vAlign w:val="center"/>
          </w:tcPr>
          <w:p w14:paraId="17E0ACBD" w14:textId="6D04D191" w:rsidR="00121378" w:rsidRDefault="008853EB" w:rsidP="008853E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OR ISO 20000-1 APPLICANTS ONLY:</w:t>
            </w:r>
          </w:p>
        </w:tc>
      </w:tr>
      <w:tr w:rsidR="00855A8D" w:rsidRPr="003031BA" w14:paraId="6F1F3696" w14:textId="77777777" w:rsidTr="003B6EE2">
        <w:trPr>
          <w:gridAfter w:val="1"/>
          <w:wAfter w:w="132" w:type="dxa"/>
          <w:trHeight w:val="1440"/>
        </w:trPr>
        <w:tc>
          <w:tcPr>
            <w:tcW w:w="5526" w:type="dxa"/>
            <w:gridSpan w:val="9"/>
            <w:tcBorders>
              <w:left w:val="thickThinSmallGap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41117B" w14:textId="4A1A0109" w:rsidR="00121378" w:rsidRDefault="00121378" w:rsidP="00173653">
            <w:pPr>
              <w:rPr>
                <w:rFonts w:cstheme="minorHAnsi"/>
                <w:b/>
                <w:bCs/>
              </w:rPr>
            </w:pPr>
            <w:r w:rsidRPr="00FF4E41">
              <w:rPr>
                <w:rFonts w:cstheme="minorHAnsi"/>
                <w:b/>
                <w:bCs/>
              </w:rPr>
              <w:t>In-scope Services – Internal</w:t>
            </w:r>
          </w:p>
          <w:p w14:paraId="47508FB3" w14:textId="77777777" w:rsidR="00121378" w:rsidRDefault="00121378" w:rsidP="00173653">
            <w:pPr>
              <w:rPr>
                <w:rFonts w:cstheme="minorHAnsi"/>
                <w:i/>
                <w:iCs/>
              </w:rPr>
            </w:pPr>
          </w:p>
          <w:p w14:paraId="0163DA1D" w14:textId="10E536E2" w:rsidR="00121378" w:rsidRPr="00FF4E41" w:rsidRDefault="00121378" w:rsidP="00173653">
            <w:pPr>
              <w:rPr>
                <w:rFonts w:cstheme="minorHAnsi"/>
                <w:b/>
                <w:b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List all in-scope services that are sourced internally within your organization.</w:t>
            </w:r>
          </w:p>
        </w:tc>
        <w:tc>
          <w:tcPr>
            <w:tcW w:w="5634" w:type="dxa"/>
            <w:gridSpan w:val="7"/>
            <w:tcBorders>
              <w:right w:val="thickThinSmallGap" w:sz="18" w:space="0" w:color="auto"/>
            </w:tcBorders>
            <w:vAlign w:val="center"/>
          </w:tcPr>
          <w:p w14:paraId="05F7BF95" w14:textId="77777777" w:rsidR="00121378" w:rsidRPr="003031BA" w:rsidRDefault="00121378" w:rsidP="008E00FD">
            <w:pPr>
              <w:rPr>
                <w:rFonts w:cstheme="minorHAnsi"/>
              </w:rPr>
            </w:pPr>
          </w:p>
        </w:tc>
      </w:tr>
      <w:tr w:rsidR="00121378" w:rsidRPr="003031BA" w14:paraId="4314537D" w14:textId="77777777" w:rsidTr="003B6EE2">
        <w:trPr>
          <w:gridAfter w:val="1"/>
          <w:wAfter w:w="132" w:type="dxa"/>
          <w:trHeight w:val="1440"/>
        </w:trPr>
        <w:tc>
          <w:tcPr>
            <w:tcW w:w="5526" w:type="dxa"/>
            <w:gridSpan w:val="9"/>
            <w:tcBorders>
              <w:left w:val="thickThinSmallGap" w:sz="18" w:space="0" w:color="auto"/>
              <w:bottom w:val="thickThinSmallGap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A8E9C5" w14:textId="77777777" w:rsidR="00121378" w:rsidRPr="00FF4E41" w:rsidRDefault="00121378" w:rsidP="00173653">
            <w:pPr>
              <w:rPr>
                <w:rFonts w:cstheme="minorHAnsi"/>
                <w:b/>
                <w:bCs/>
              </w:rPr>
            </w:pPr>
            <w:r w:rsidRPr="00FF4E41">
              <w:rPr>
                <w:rFonts w:cstheme="minorHAnsi"/>
                <w:b/>
                <w:bCs/>
              </w:rPr>
              <w:t>In-scope Services – Outsourced</w:t>
            </w:r>
          </w:p>
          <w:p w14:paraId="2BB73224" w14:textId="77777777" w:rsidR="00121378" w:rsidRDefault="00121378" w:rsidP="00173653">
            <w:pPr>
              <w:rPr>
                <w:rFonts w:cstheme="minorHAnsi"/>
                <w:i/>
                <w:iCs/>
              </w:rPr>
            </w:pPr>
          </w:p>
          <w:p w14:paraId="2759774C" w14:textId="2EE42A59" w:rsidR="00121378" w:rsidRPr="00FF4E41" w:rsidRDefault="00121378" w:rsidP="00173653">
            <w:pPr>
              <w:rPr>
                <w:rFonts w:cstheme="minorHAnsi"/>
                <w:i/>
                <w:iCs/>
              </w:rPr>
            </w:pPr>
            <w:proofErr w:type="gramStart"/>
            <w:r w:rsidRPr="00F82BF0">
              <w:rPr>
                <w:rFonts w:cstheme="minorHAnsi"/>
                <w:i/>
                <w:iCs/>
                <w:sz w:val="18"/>
                <w:szCs w:val="18"/>
              </w:rPr>
              <w:t>List</w:t>
            </w:r>
            <w:proofErr w:type="gramEnd"/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 all in-scope services that are sourced externally for your organization.</w:t>
            </w:r>
          </w:p>
        </w:tc>
        <w:tc>
          <w:tcPr>
            <w:tcW w:w="5634" w:type="dxa"/>
            <w:gridSpan w:val="7"/>
            <w:tcBorders>
              <w:bottom w:val="thickThinSmallGap" w:sz="18" w:space="0" w:color="auto"/>
              <w:right w:val="thickThinSmallGap" w:sz="18" w:space="0" w:color="auto"/>
            </w:tcBorders>
            <w:vAlign w:val="center"/>
          </w:tcPr>
          <w:p w14:paraId="44EAD166" w14:textId="77777777" w:rsidR="00121378" w:rsidRPr="003031BA" w:rsidRDefault="00121378" w:rsidP="008E00FD">
            <w:pPr>
              <w:rPr>
                <w:rFonts w:cstheme="minorHAnsi"/>
              </w:rPr>
            </w:pPr>
          </w:p>
        </w:tc>
      </w:tr>
      <w:tr w:rsidR="00121378" w:rsidRPr="003031BA" w14:paraId="14600914" w14:textId="77777777" w:rsidTr="003B6EE2">
        <w:trPr>
          <w:gridAfter w:val="1"/>
          <w:wAfter w:w="132" w:type="dxa"/>
          <w:trHeight w:val="314"/>
        </w:trPr>
        <w:tc>
          <w:tcPr>
            <w:tcW w:w="11160" w:type="dxa"/>
            <w:gridSpan w:val="16"/>
            <w:tcBorders>
              <w:top w:val="thickThinSmallGap" w:sz="18" w:space="0" w:color="auto"/>
              <w:left w:val="thickThinSmallGap" w:sz="18" w:space="0" w:color="auto"/>
              <w:right w:val="thickThinSmallGap" w:sz="18" w:space="0" w:color="auto"/>
            </w:tcBorders>
            <w:shd w:val="clear" w:color="auto" w:fill="F2F2F2" w:themeFill="background1" w:themeFillShade="F2"/>
            <w:vAlign w:val="center"/>
          </w:tcPr>
          <w:p w14:paraId="0A8BA571" w14:textId="76D3F658" w:rsidR="00121378" w:rsidRDefault="008853EB" w:rsidP="008853E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FOR ISO </w:t>
            </w:r>
            <w:r>
              <w:rPr>
                <w:rFonts w:cstheme="minorHAnsi"/>
                <w:b/>
                <w:bCs/>
              </w:rPr>
              <w:t>27001</w:t>
            </w:r>
            <w:r>
              <w:rPr>
                <w:rFonts w:cstheme="minorHAnsi"/>
                <w:b/>
                <w:bCs/>
              </w:rPr>
              <w:t xml:space="preserve"> APPLICANTS ONLY:</w:t>
            </w:r>
          </w:p>
        </w:tc>
      </w:tr>
      <w:tr w:rsidR="00121378" w:rsidRPr="003031BA" w14:paraId="3D63CC47" w14:textId="77777777" w:rsidTr="003B6EE2">
        <w:trPr>
          <w:gridAfter w:val="1"/>
          <w:wAfter w:w="132" w:type="dxa"/>
          <w:trHeight w:val="359"/>
        </w:trPr>
        <w:tc>
          <w:tcPr>
            <w:tcW w:w="2133" w:type="dxa"/>
            <w:gridSpan w:val="3"/>
            <w:vMerge w:val="restart"/>
            <w:tcBorders>
              <w:left w:val="thickThinSmallGap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62AB69" w14:textId="3EDD8C9D" w:rsidR="00121378" w:rsidRDefault="00121378" w:rsidP="00173653">
            <w:pPr>
              <w:rPr>
                <w:rFonts w:cstheme="minorHAnsi"/>
                <w:i/>
                <w:iCs/>
              </w:rPr>
            </w:pPr>
            <w:r w:rsidRPr="00FF4E41">
              <w:rPr>
                <w:rFonts w:cstheme="minorHAnsi"/>
                <w:b/>
                <w:bCs/>
              </w:rPr>
              <w:t>Data Center Location</w:t>
            </w:r>
            <w:r w:rsidRPr="00FF4E41">
              <w:rPr>
                <w:rFonts w:cstheme="minorHAnsi"/>
                <w:i/>
                <w:iCs/>
              </w:rPr>
              <w:t xml:space="preserve"> </w:t>
            </w:r>
          </w:p>
          <w:p w14:paraId="348F4180" w14:textId="38F980A9" w:rsidR="00121378" w:rsidRPr="00FF4E41" w:rsidRDefault="00121378" w:rsidP="00173653">
            <w:pPr>
              <w:rPr>
                <w:rFonts w:cstheme="minorHAnsi"/>
                <w:i/>
                <w:i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Internal Requires On-Site inspection</w:t>
            </w:r>
          </w:p>
        </w:tc>
        <w:tc>
          <w:tcPr>
            <w:tcW w:w="4463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D5063" w14:textId="374AF85E" w:rsidR="00121378" w:rsidRPr="003031BA" w:rsidRDefault="00121378" w:rsidP="00173653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033188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D4E81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>
              <w:rPr>
                <w:rFonts w:cstheme="minorHAnsi"/>
              </w:rPr>
              <w:t>Internal</w:t>
            </w:r>
          </w:p>
        </w:tc>
        <w:tc>
          <w:tcPr>
            <w:tcW w:w="4564" w:type="dxa"/>
            <w:gridSpan w:val="4"/>
            <w:tcBorders>
              <w:right w:val="thickThinSmallGap" w:sz="18" w:space="0" w:color="auto"/>
            </w:tcBorders>
          </w:tcPr>
          <w:p w14:paraId="58661CB2" w14:textId="024EE88F" w:rsidR="00121378" w:rsidRDefault="008E00FD" w:rsidP="00173653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8552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>External</w:t>
            </w:r>
          </w:p>
        </w:tc>
      </w:tr>
      <w:tr w:rsidR="008853EB" w:rsidRPr="003031BA" w14:paraId="58612440" w14:textId="77777777" w:rsidTr="003B6EE2">
        <w:trPr>
          <w:gridAfter w:val="1"/>
          <w:wAfter w:w="132" w:type="dxa"/>
          <w:trHeight w:val="953"/>
        </w:trPr>
        <w:tc>
          <w:tcPr>
            <w:tcW w:w="2133" w:type="dxa"/>
            <w:gridSpan w:val="3"/>
            <w:vMerge/>
            <w:tcBorders>
              <w:left w:val="thickThinSmallGap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CB5ADD" w14:textId="77777777" w:rsidR="008853EB" w:rsidRPr="00FF4E41" w:rsidRDefault="008853EB" w:rsidP="008853E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4463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85DE539" w14:textId="77777777" w:rsidR="008853EB" w:rsidRDefault="008853EB" w:rsidP="008853EB">
            <w:pPr>
              <w:rPr>
                <w:rFonts w:cstheme="minorHAnsi"/>
              </w:rPr>
            </w:pPr>
            <w:r>
              <w:rPr>
                <w:rFonts w:cstheme="minorHAnsi"/>
              </w:rPr>
              <w:t>Address:</w:t>
            </w:r>
          </w:p>
          <w:p w14:paraId="53AC476F" w14:textId="77777777" w:rsidR="008853EB" w:rsidRDefault="008853EB" w:rsidP="008853EB">
            <w:pPr>
              <w:rPr>
                <w:rFonts w:cstheme="minorHAnsi"/>
              </w:rPr>
            </w:pPr>
          </w:p>
          <w:p w14:paraId="316701DA" w14:textId="77777777" w:rsidR="008853EB" w:rsidRDefault="008853EB" w:rsidP="008853EB">
            <w:pPr>
              <w:rPr>
                <w:rFonts w:cstheme="minorHAnsi"/>
              </w:rPr>
            </w:pPr>
          </w:p>
          <w:p w14:paraId="65697320" w14:textId="133D4AB0" w:rsidR="008853EB" w:rsidRDefault="008853EB" w:rsidP="008853EB">
            <w:pPr>
              <w:rPr>
                <w:rFonts w:cstheme="minorHAnsi"/>
              </w:rPr>
            </w:pPr>
            <w:r>
              <w:rPr>
                <w:rFonts w:cstheme="minorHAnsi"/>
              </w:rPr>
              <w:t>POC:</w:t>
            </w:r>
          </w:p>
        </w:tc>
        <w:tc>
          <w:tcPr>
            <w:tcW w:w="4564" w:type="dxa"/>
            <w:gridSpan w:val="4"/>
            <w:tcBorders>
              <w:right w:val="thickThinSmallGap" w:sz="18" w:space="0" w:color="auto"/>
            </w:tcBorders>
          </w:tcPr>
          <w:p w14:paraId="560E9454" w14:textId="77777777" w:rsidR="008853EB" w:rsidRDefault="008853EB" w:rsidP="008853EB">
            <w:pPr>
              <w:rPr>
                <w:rFonts w:cstheme="minorHAnsi"/>
              </w:rPr>
            </w:pPr>
            <w:r>
              <w:rPr>
                <w:rFonts w:cstheme="minorHAnsi"/>
              </w:rPr>
              <w:t>Address:</w:t>
            </w:r>
          </w:p>
          <w:p w14:paraId="085D333C" w14:textId="77777777" w:rsidR="008853EB" w:rsidRDefault="008853EB" w:rsidP="008853EB">
            <w:pPr>
              <w:rPr>
                <w:rFonts w:cstheme="minorHAnsi"/>
              </w:rPr>
            </w:pPr>
          </w:p>
          <w:p w14:paraId="7A833AAB" w14:textId="77777777" w:rsidR="008853EB" w:rsidRDefault="008853EB" w:rsidP="008853EB">
            <w:pPr>
              <w:rPr>
                <w:rFonts w:cstheme="minorHAnsi"/>
              </w:rPr>
            </w:pPr>
          </w:p>
          <w:p w14:paraId="04745955" w14:textId="176EA2F7" w:rsidR="008853EB" w:rsidRDefault="008853EB" w:rsidP="008853EB">
            <w:pPr>
              <w:rPr>
                <w:rFonts w:cstheme="minorHAnsi"/>
              </w:rPr>
            </w:pPr>
            <w:r>
              <w:rPr>
                <w:rFonts w:cstheme="minorHAnsi"/>
              </w:rPr>
              <w:t>POC:</w:t>
            </w:r>
          </w:p>
        </w:tc>
      </w:tr>
      <w:tr w:rsidR="00121378" w:rsidRPr="003031BA" w14:paraId="13FE8C7C" w14:textId="77777777" w:rsidTr="003B6EE2">
        <w:trPr>
          <w:gridAfter w:val="1"/>
          <w:wAfter w:w="132" w:type="dxa"/>
          <w:trHeight w:val="476"/>
        </w:trPr>
        <w:tc>
          <w:tcPr>
            <w:tcW w:w="5526" w:type="dxa"/>
            <w:gridSpan w:val="9"/>
            <w:tcBorders>
              <w:left w:val="thickThinSmallGap" w:sz="1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1E1F81" w14:textId="3C5B2677" w:rsidR="00121378" w:rsidRPr="00FF4E41" w:rsidRDefault="00121378" w:rsidP="00173653">
            <w:pPr>
              <w:rPr>
                <w:rFonts w:cstheme="minorHAnsi"/>
                <w:b/>
                <w:bCs/>
              </w:rPr>
            </w:pPr>
            <w:r w:rsidRPr="00FF4E41">
              <w:rPr>
                <w:rFonts w:cstheme="minorHAnsi"/>
                <w:b/>
                <w:bCs/>
              </w:rPr>
              <w:t>Total number of secured rooms/closets?</w:t>
            </w:r>
          </w:p>
        </w:tc>
        <w:tc>
          <w:tcPr>
            <w:tcW w:w="5634" w:type="dxa"/>
            <w:gridSpan w:val="7"/>
            <w:tcBorders>
              <w:right w:val="thickThinSmallGap" w:sz="18" w:space="0" w:color="auto"/>
            </w:tcBorders>
          </w:tcPr>
          <w:p w14:paraId="07B63256" w14:textId="77777777" w:rsidR="00121378" w:rsidRPr="003031BA" w:rsidRDefault="00121378" w:rsidP="00173653">
            <w:pPr>
              <w:rPr>
                <w:rFonts w:cstheme="minorHAnsi"/>
              </w:rPr>
            </w:pPr>
          </w:p>
        </w:tc>
      </w:tr>
      <w:tr w:rsidR="008853EB" w:rsidRPr="003031BA" w14:paraId="3D7D45FB" w14:textId="77777777" w:rsidTr="003B6EE2">
        <w:trPr>
          <w:gridAfter w:val="1"/>
          <w:wAfter w:w="132" w:type="dxa"/>
          <w:trHeight w:val="1187"/>
        </w:trPr>
        <w:tc>
          <w:tcPr>
            <w:tcW w:w="2133" w:type="dxa"/>
            <w:gridSpan w:val="3"/>
            <w:tcBorders>
              <w:left w:val="thickThinSmallGap" w:sz="18" w:space="0" w:color="auto"/>
              <w:bottom w:val="thickThinSmallGap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F2906B" w14:textId="77777777" w:rsidR="00121378" w:rsidRPr="00FF4E41" w:rsidRDefault="00121378" w:rsidP="00173653">
            <w:pPr>
              <w:rPr>
                <w:rFonts w:cstheme="minorHAnsi"/>
                <w:b/>
                <w:bCs/>
              </w:rPr>
            </w:pPr>
            <w:r w:rsidRPr="00FF4E41">
              <w:rPr>
                <w:rFonts w:cstheme="minorHAnsi"/>
                <w:b/>
                <w:bCs/>
              </w:rPr>
              <w:t xml:space="preserve">ISO 27002 Control Exclusions </w:t>
            </w:r>
          </w:p>
          <w:p w14:paraId="2A935E9E" w14:textId="613D3E46" w:rsidR="00121378" w:rsidRPr="00FF4E41" w:rsidRDefault="00121378" w:rsidP="00173653">
            <w:pPr>
              <w:rPr>
                <w:rFonts w:cstheme="minorHAnsi"/>
                <w:i/>
                <w:i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What controls does your company claim exclusion on?</w:t>
            </w:r>
          </w:p>
        </w:tc>
        <w:tc>
          <w:tcPr>
            <w:tcW w:w="9027" w:type="dxa"/>
            <w:gridSpan w:val="13"/>
            <w:tcBorders>
              <w:bottom w:val="thickThinSmallGap" w:sz="18" w:space="0" w:color="auto"/>
              <w:right w:val="thickThinSmallGap" w:sz="18" w:space="0" w:color="auto"/>
            </w:tcBorders>
            <w:vAlign w:val="center"/>
          </w:tcPr>
          <w:p w14:paraId="1DF72CCB" w14:textId="77777777" w:rsidR="00121378" w:rsidRPr="003031BA" w:rsidRDefault="00121378" w:rsidP="008853EB">
            <w:pPr>
              <w:rPr>
                <w:rFonts w:cstheme="minorHAnsi"/>
              </w:rPr>
            </w:pPr>
          </w:p>
        </w:tc>
      </w:tr>
      <w:tr w:rsidR="00ED4E81" w:rsidRPr="003031BA" w14:paraId="53855D76" w14:textId="77777777" w:rsidTr="003B6EE2">
        <w:trPr>
          <w:gridAfter w:val="1"/>
          <w:wAfter w:w="132" w:type="dxa"/>
          <w:trHeight w:val="314"/>
        </w:trPr>
        <w:tc>
          <w:tcPr>
            <w:tcW w:w="11160" w:type="dxa"/>
            <w:gridSpan w:val="16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2F2F2" w:themeFill="background1" w:themeFillShade="F2"/>
          </w:tcPr>
          <w:p w14:paraId="3BE371F5" w14:textId="34A2AEE3" w:rsidR="00ED4E81" w:rsidRDefault="00ED4E81" w:rsidP="00ED4E8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FOR ISO 42001 APPLICANTS ONLY:</w:t>
            </w:r>
          </w:p>
        </w:tc>
      </w:tr>
      <w:tr w:rsidR="00ED4E81" w:rsidRPr="003031BA" w14:paraId="3D8BCB53" w14:textId="77777777" w:rsidTr="003B6EE2">
        <w:trPr>
          <w:gridAfter w:val="1"/>
          <w:wAfter w:w="132" w:type="dxa"/>
          <w:trHeight w:val="314"/>
        </w:trPr>
        <w:tc>
          <w:tcPr>
            <w:tcW w:w="3389" w:type="dxa"/>
            <w:gridSpan w:val="6"/>
            <w:tcBorders>
              <w:top w:val="single" w:sz="8" w:space="0" w:color="auto"/>
              <w:left w:val="single" w:sz="18" w:space="0" w:color="auto"/>
              <w:bottom w:val="nil"/>
              <w:right w:val="single" w:sz="8" w:space="0" w:color="auto"/>
            </w:tcBorders>
            <w:shd w:val="clear" w:color="auto" w:fill="F2F2F2" w:themeFill="background1" w:themeFillShade="F2"/>
          </w:tcPr>
          <w:p w14:paraId="22D31D7C" w14:textId="3B998A28" w:rsidR="00ED4E81" w:rsidRDefault="00ED4E81" w:rsidP="00ED4E8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ole with respect to AI</w:t>
            </w:r>
          </w:p>
        </w:tc>
        <w:tc>
          <w:tcPr>
            <w:tcW w:w="7771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71F854A" w14:textId="53DBD09C" w:rsidR="00ED4E81" w:rsidRDefault="00ED4E81" w:rsidP="00ED4E81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2420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</w:t>
            </w:r>
            <w:r w:rsidRPr="00ED4E81">
              <w:rPr>
                <w:rFonts w:cstheme="minorHAnsi"/>
                <w:sz w:val="20"/>
                <w:szCs w:val="20"/>
              </w:rPr>
              <w:t>AI Provider (Organization includes AI in products or services sold to customers)</w:t>
            </w:r>
          </w:p>
          <w:p w14:paraId="3F495E7F" w14:textId="77777777" w:rsidR="00ED4E81" w:rsidRPr="00087D38" w:rsidRDefault="00ED4E81" w:rsidP="00ED4E81">
            <w:pPr>
              <w:rPr>
                <w:rFonts w:cstheme="minorHAnsi"/>
                <w:sz w:val="8"/>
                <w:szCs w:val="8"/>
              </w:rPr>
            </w:pPr>
          </w:p>
          <w:p w14:paraId="7CBAF637" w14:textId="340331DA" w:rsidR="00ED4E81" w:rsidRDefault="00ED4E81" w:rsidP="00ED4E81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9032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</w:t>
            </w:r>
            <w:r w:rsidRPr="00ED4E81">
              <w:rPr>
                <w:rFonts w:cstheme="minorHAnsi"/>
                <w:sz w:val="20"/>
                <w:szCs w:val="20"/>
              </w:rPr>
              <w:t>AI Developer (AI products are designed by the organization)</w:t>
            </w:r>
          </w:p>
          <w:p w14:paraId="2B849225" w14:textId="77777777" w:rsidR="00ED4E81" w:rsidRPr="00087D38" w:rsidRDefault="00ED4E81" w:rsidP="00ED4E81">
            <w:pPr>
              <w:rPr>
                <w:rFonts w:cstheme="minorHAnsi"/>
                <w:sz w:val="8"/>
                <w:szCs w:val="8"/>
              </w:rPr>
            </w:pPr>
          </w:p>
          <w:p w14:paraId="6FEBA0FC" w14:textId="7B660790" w:rsidR="00ED4E81" w:rsidRDefault="00ED4E81" w:rsidP="00ED4E81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51234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</w:t>
            </w:r>
            <w:r w:rsidRPr="00ED4E81">
              <w:rPr>
                <w:rFonts w:cstheme="minorHAnsi"/>
                <w:sz w:val="20"/>
                <w:szCs w:val="20"/>
              </w:rPr>
              <w:t>AI User (Organization utilizes AI in its systems, including management system)</w:t>
            </w:r>
          </w:p>
        </w:tc>
      </w:tr>
      <w:tr w:rsidR="00ED4E81" w:rsidRPr="003031BA" w14:paraId="62A189CE" w14:textId="77777777" w:rsidTr="003B6EE2">
        <w:trPr>
          <w:gridAfter w:val="1"/>
          <w:wAfter w:w="132" w:type="dxa"/>
          <w:trHeight w:val="2160"/>
        </w:trPr>
        <w:tc>
          <w:tcPr>
            <w:tcW w:w="3389" w:type="dxa"/>
            <w:gridSpan w:val="6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4DB805F0" w14:textId="77777777" w:rsidR="00ED4E81" w:rsidRPr="00FF4E41" w:rsidRDefault="00ED4E81" w:rsidP="00ED4E8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ope of use of AI</w:t>
            </w:r>
          </w:p>
          <w:p w14:paraId="27C899A3" w14:textId="77777777" w:rsidR="00ED4E81" w:rsidRDefault="00ED4E81" w:rsidP="00ED4E81">
            <w:pPr>
              <w:rPr>
                <w:rFonts w:cstheme="minorHAnsi"/>
                <w:i/>
                <w:iCs/>
              </w:rPr>
            </w:pPr>
          </w:p>
          <w:p w14:paraId="03324294" w14:textId="55BAC6B3" w:rsidR="00ED4E81" w:rsidRDefault="00ED4E81" w:rsidP="00ED4E8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Give a bit more detail on the use of AI for each use-case checked above.</w:t>
            </w:r>
          </w:p>
        </w:tc>
        <w:tc>
          <w:tcPr>
            <w:tcW w:w="7771" w:type="dxa"/>
            <w:gridSpan w:val="10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9A8FA91" w14:textId="7B40E230" w:rsidR="00ED4E81" w:rsidRDefault="00ED4E81" w:rsidP="00ED4E81">
            <w:pPr>
              <w:rPr>
                <w:rFonts w:cstheme="minorHAnsi"/>
                <w:b/>
                <w:bCs/>
              </w:rPr>
            </w:pPr>
          </w:p>
        </w:tc>
      </w:tr>
      <w:tr w:rsidR="00AD4D2F" w:rsidRPr="003031BA" w14:paraId="1F97A94D" w14:textId="77777777" w:rsidTr="003B6EE2">
        <w:trPr>
          <w:gridAfter w:val="1"/>
          <w:wAfter w:w="132" w:type="dxa"/>
          <w:trHeight w:val="314"/>
        </w:trPr>
        <w:tc>
          <w:tcPr>
            <w:tcW w:w="11160" w:type="dxa"/>
            <w:gridSpan w:val="16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E5720F1" w14:textId="77777777" w:rsidR="00AD4D2F" w:rsidRPr="003031BA" w:rsidRDefault="00AD4D2F" w:rsidP="00E336B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FOR INTEGRATED MANAGEMENT SYSTEM APPLICANTS ONLY (IMS):</w:t>
            </w:r>
          </w:p>
        </w:tc>
      </w:tr>
      <w:tr w:rsidR="00AD4D2F" w:rsidRPr="003031BA" w14:paraId="3CC1FBBD" w14:textId="77777777" w:rsidTr="003B6EE2">
        <w:trPr>
          <w:gridAfter w:val="1"/>
          <w:wAfter w:w="132" w:type="dxa"/>
          <w:trHeight w:val="1133"/>
        </w:trPr>
        <w:tc>
          <w:tcPr>
            <w:tcW w:w="5033" w:type="dxa"/>
            <w:gridSpan w:val="8"/>
            <w:tcBorders>
              <w:left w:val="single" w:sz="2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46AA3E" w14:textId="77777777" w:rsidR="00AD4D2F" w:rsidRDefault="00AD4D2F" w:rsidP="00E336B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Which Management Systems are included in the IMS? </w:t>
            </w:r>
          </w:p>
          <w:p w14:paraId="69FDD9FF" w14:textId="77777777" w:rsidR="00AD4D2F" w:rsidRPr="00FF4E41" w:rsidRDefault="00AD4D2F" w:rsidP="00E336B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7" w:type="dxa"/>
            <w:gridSpan w:val="8"/>
            <w:tcBorders>
              <w:left w:val="single" w:sz="4" w:space="0" w:color="auto"/>
              <w:right w:val="single" w:sz="24" w:space="0" w:color="auto"/>
            </w:tcBorders>
            <w:vAlign w:val="center"/>
          </w:tcPr>
          <w:p w14:paraId="4AA104CC" w14:textId="77777777" w:rsidR="00AD4D2F" w:rsidRDefault="00AD4D2F" w:rsidP="00E336B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71450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ISO 9001:2015                              </w:t>
            </w:r>
          </w:p>
          <w:p w14:paraId="1E41D4F0" w14:textId="77777777" w:rsidR="00AD4D2F" w:rsidRDefault="00AD4D2F" w:rsidP="00E336B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1932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ISO 20000-1:2018                         </w:t>
            </w:r>
          </w:p>
          <w:p w14:paraId="5E92B1F5" w14:textId="77777777" w:rsidR="00AD4D2F" w:rsidRPr="003031BA" w:rsidRDefault="00AD4D2F" w:rsidP="00E336B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5420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>ISO 27001:2022</w:t>
            </w:r>
          </w:p>
        </w:tc>
      </w:tr>
      <w:tr w:rsidR="00AD4D2F" w:rsidRPr="00173653" w14:paraId="73F33DA4" w14:textId="77777777" w:rsidTr="003B6EE2">
        <w:trPr>
          <w:gridAfter w:val="1"/>
          <w:wAfter w:w="132" w:type="dxa"/>
          <w:trHeight w:val="818"/>
        </w:trPr>
        <w:tc>
          <w:tcPr>
            <w:tcW w:w="5033" w:type="dxa"/>
            <w:gridSpan w:val="8"/>
            <w:vMerge w:val="restart"/>
            <w:tcBorders>
              <w:left w:val="single" w:sz="2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E36589" w14:textId="77777777" w:rsidR="00AD4D2F" w:rsidRDefault="00AD4D2F" w:rsidP="00E336B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ake the appropriate selection identifying the level of integration for your organization’s IMS:</w:t>
            </w:r>
          </w:p>
        </w:tc>
        <w:tc>
          <w:tcPr>
            <w:tcW w:w="6127" w:type="dxa"/>
            <w:gridSpan w:val="8"/>
            <w:tcBorders>
              <w:left w:val="single" w:sz="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46BB3DD8" w14:textId="77777777" w:rsidR="00AD4D2F" w:rsidRPr="00004D00" w:rsidRDefault="00AD4D2F" w:rsidP="00E336BC">
            <w:pPr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004D0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 xml:space="preserve">When making your </w:t>
            </w:r>
            <w:proofErr w:type="gramStart"/>
            <w:r w:rsidRPr="00004D0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selection</w:t>
            </w:r>
            <w:proofErr w:type="gramEnd"/>
            <w:r w:rsidRPr="00004D0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, consider:</w:t>
            </w:r>
          </w:p>
          <w:p w14:paraId="184051BA" w14:textId="77777777" w:rsidR="00AD4D2F" w:rsidRPr="00004D00" w:rsidRDefault="00AD4D2F" w:rsidP="00E336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 xml:space="preserve">Integrated </w:t>
            </w:r>
            <w:r w:rsidRPr="00004D0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Documented Information</w:t>
            </w:r>
          </w:p>
          <w:p w14:paraId="768C0045" w14:textId="77777777" w:rsidR="00AD4D2F" w:rsidRPr="00173653" w:rsidRDefault="00AD4D2F" w:rsidP="00E336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 xml:space="preserve">Integrated </w:t>
            </w:r>
            <w:r w:rsidRPr="00004D0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Management System elements and responsibilities</w:t>
            </w:r>
            <w:r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 xml:space="preserve"> such as Internal Audit and Management Review</w:t>
            </w:r>
          </w:p>
        </w:tc>
      </w:tr>
      <w:tr w:rsidR="00AD4D2F" w:rsidRPr="003031BA" w14:paraId="6650FC5C" w14:textId="77777777" w:rsidTr="003B6EE2">
        <w:trPr>
          <w:gridAfter w:val="1"/>
          <w:wAfter w:w="132" w:type="dxa"/>
          <w:trHeight w:val="728"/>
        </w:trPr>
        <w:tc>
          <w:tcPr>
            <w:tcW w:w="5033" w:type="dxa"/>
            <w:gridSpan w:val="8"/>
            <w:vMerge/>
            <w:tcBorders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90B00B" w14:textId="77777777" w:rsidR="00AD4D2F" w:rsidRPr="00FF4E41" w:rsidRDefault="00AD4D2F" w:rsidP="00E336BC">
            <w:pPr>
              <w:rPr>
                <w:rFonts w:cstheme="minorHAnsi"/>
                <w:i/>
                <w:iCs/>
              </w:rPr>
            </w:pPr>
          </w:p>
        </w:tc>
        <w:tc>
          <w:tcPr>
            <w:tcW w:w="6127" w:type="dxa"/>
            <w:gridSpan w:val="8"/>
            <w:tcBorders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2ABE6C64" w14:textId="77777777" w:rsidR="00AD4D2F" w:rsidRPr="003031BA" w:rsidRDefault="00AD4D2F" w:rsidP="00E336BC">
            <w:pPr>
              <w:rPr>
                <w:rFonts w:cstheme="minorHAnsi"/>
              </w:rPr>
            </w:pPr>
            <w:r w:rsidRPr="00004D00">
              <w:rPr>
                <w:rFonts w:cstheme="minorHAnsi"/>
                <w:sz w:val="24"/>
                <w:szCs w:val="24"/>
              </w:rPr>
              <w:t xml:space="preserve">20%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2627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004D00">
              <w:rPr>
                <w:rFonts w:cstheme="minorHAnsi"/>
                <w:sz w:val="24"/>
                <w:szCs w:val="24"/>
              </w:rPr>
              <w:t xml:space="preserve">        40%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337926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04D00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004D00">
              <w:rPr>
                <w:rFonts w:cstheme="minorHAnsi"/>
                <w:sz w:val="24"/>
                <w:szCs w:val="24"/>
              </w:rPr>
              <w:t xml:space="preserve">           60% </w:t>
            </w:r>
            <w:sdt>
              <w:sdtPr>
                <w:rPr>
                  <w:rFonts w:cstheme="minorHAnsi"/>
                  <w:sz w:val="24"/>
                  <w:szCs w:val="24"/>
                </w:rPr>
                <w:id w:val="211817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04D00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004D00">
              <w:rPr>
                <w:rFonts w:cstheme="minorHAnsi"/>
                <w:sz w:val="24"/>
                <w:szCs w:val="24"/>
              </w:rPr>
              <w:t xml:space="preserve">        80% </w:t>
            </w:r>
            <w:sdt>
              <w:sdtPr>
                <w:rPr>
                  <w:rFonts w:cstheme="minorHAnsi"/>
                  <w:sz w:val="24"/>
                  <w:szCs w:val="24"/>
                </w:rPr>
                <w:id w:val="34976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04D00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004D00">
              <w:rPr>
                <w:rFonts w:cstheme="minorHAnsi"/>
                <w:sz w:val="24"/>
                <w:szCs w:val="24"/>
              </w:rPr>
              <w:t xml:space="preserve">          100%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06005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04D00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3B6EE2" w:rsidRPr="003031BA" w14:paraId="6F3BFDC6" w14:textId="77777777" w:rsidTr="00F84179">
        <w:trPr>
          <w:gridAfter w:val="1"/>
          <w:wAfter w:w="132" w:type="dxa"/>
          <w:trHeight w:val="432"/>
        </w:trPr>
        <w:tc>
          <w:tcPr>
            <w:tcW w:w="11160" w:type="dxa"/>
            <w:gridSpan w:val="16"/>
            <w:shd w:val="clear" w:color="auto" w:fill="F2F2F2" w:themeFill="background1" w:themeFillShade="F2"/>
            <w:vAlign w:val="center"/>
          </w:tcPr>
          <w:p w14:paraId="427A7735" w14:textId="77777777" w:rsidR="003B6EE2" w:rsidRPr="00664ACB" w:rsidRDefault="003B6EE2" w:rsidP="00AD4D2F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AD4D2F" w:rsidRPr="003031BA" w14:paraId="59780982" w14:textId="77777777" w:rsidTr="003B6EE2">
        <w:trPr>
          <w:gridAfter w:val="1"/>
          <w:wAfter w:w="132" w:type="dxa"/>
          <w:trHeight w:val="432"/>
        </w:trPr>
        <w:tc>
          <w:tcPr>
            <w:tcW w:w="5573" w:type="dxa"/>
            <w:gridSpan w:val="10"/>
            <w:shd w:val="clear" w:color="auto" w:fill="F2F2F2" w:themeFill="background1" w:themeFillShade="F2"/>
            <w:vAlign w:val="center"/>
          </w:tcPr>
          <w:p w14:paraId="2C9E57E6" w14:textId="68C1A9E5" w:rsidR="00AD4D2F" w:rsidRPr="00664ACB" w:rsidRDefault="00AD4D2F" w:rsidP="00AD4D2F">
            <w:pPr>
              <w:jc w:val="center"/>
              <w:rPr>
                <w:rFonts w:cstheme="minorHAnsi"/>
                <w:b/>
                <w:bCs/>
              </w:rPr>
            </w:pPr>
            <w:r w:rsidRPr="00664ACB">
              <w:rPr>
                <w:rFonts w:cstheme="minorHAnsi"/>
                <w:b/>
                <w:bCs/>
              </w:rPr>
              <w:t>Executive Management Sponsor</w:t>
            </w:r>
          </w:p>
        </w:tc>
        <w:tc>
          <w:tcPr>
            <w:tcW w:w="5587" w:type="dxa"/>
            <w:gridSpan w:val="6"/>
            <w:shd w:val="clear" w:color="auto" w:fill="F2F2F2" w:themeFill="background1" w:themeFillShade="F2"/>
            <w:vAlign w:val="center"/>
          </w:tcPr>
          <w:p w14:paraId="3A451A98" w14:textId="755AB435" w:rsidR="00AD4D2F" w:rsidRPr="00664ACB" w:rsidRDefault="00AD4D2F" w:rsidP="00AD4D2F">
            <w:pPr>
              <w:jc w:val="center"/>
              <w:rPr>
                <w:rFonts w:cstheme="minorHAnsi"/>
                <w:b/>
                <w:bCs/>
              </w:rPr>
            </w:pPr>
            <w:r w:rsidRPr="00664ACB">
              <w:rPr>
                <w:rFonts w:cstheme="minorHAnsi"/>
                <w:b/>
                <w:bCs/>
              </w:rPr>
              <w:t>Management System Representative</w:t>
            </w:r>
          </w:p>
        </w:tc>
      </w:tr>
      <w:tr w:rsidR="00121378" w:rsidRPr="003031BA" w14:paraId="7A75602F" w14:textId="77777777" w:rsidTr="003B6EE2">
        <w:trPr>
          <w:gridAfter w:val="1"/>
          <w:wAfter w:w="132" w:type="dxa"/>
          <w:trHeight w:val="432"/>
        </w:trPr>
        <w:tc>
          <w:tcPr>
            <w:tcW w:w="1253" w:type="dxa"/>
            <w:shd w:val="clear" w:color="auto" w:fill="F2F2F2" w:themeFill="background1" w:themeFillShade="F2"/>
            <w:vAlign w:val="center"/>
          </w:tcPr>
          <w:p w14:paraId="6D11A561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4320" w:type="dxa"/>
            <w:gridSpan w:val="9"/>
            <w:vAlign w:val="center"/>
          </w:tcPr>
          <w:p w14:paraId="59025C51" w14:textId="77777777" w:rsidR="00121378" w:rsidRPr="003031BA" w:rsidRDefault="00121378" w:rsidP="00173653">
            <w:pPr>
              <w:rPr>
                <w:rFonts w:cstheme="minorHAnsi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4A9C86C9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4788" w:type="dxa"/>
            <w:gridSpan w:val="5"/>
            <w:vAlign w:val="center"/>
          </w:tcPr>
          <w:p w14:paraId="67A9B2A4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534E1755" w14:textId="77777777" w:rsidTr="003B6EE2">
        <w:trPr>
          <w:gridAfter w:val="1"/>
          <w:wAfter w:w="132" w:type="dxa"/>
          <w:trHeight w:val="432"/>
        </w:trPr>
        <w:tc>
          <w:tcPr>
            <w:tcW w:w="1253" w:type="dxa"/>
            <w:shd w:val="clear" w:color="auto" w:fill="F2F2F2" w:themeFill="background1" w:themeFillShade="F2"/>
            <w:vAlign w:val="center"/>
          </w:tcPr>
          <w:p w14:paraId="03F7D9E6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Title</w:t>
            </w:r>
          </w:p>
        </w:tc>
        <w:tc>
          <w:tcPr>
            <w:tcW w:w="4320" w:type="dxa"/>
            <w:gridSpan w:val="9"/>
            <w:vAlign w:val="center"/>
          </w:tcPr>
          <w:p w14:paraId="566EF28B" w14:textId="77777777" w:rsidR="00121378" w:rsidRPr="003031BA" w:rsidRDefault="00121378" w:rsidP="00173653">
            <w:pPr>
              <w:rPr>
                <w:rFonts w:cstheme="minorHAnsi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795B9BDB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Title</w:t>
            </w:r>
          </w:p>
        </w:tc>
        <w:tc>
          <w:tcPr>
            <w:tcW w:w="4788" w:type="dxa"/>
            <w:gridSpan w:val="5"/>
            <w:vAlign w:val="center"/>
          </w:tcPr>
          <w:p w14:paraId="02A69D3C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02068285" w14:textId="77777777" w:rsidTr="003B6EE2">
        <w:trPr>
          <w:gridAfter w:val="1"/>
          <w:wAfter w:w="132" w:type="dxa"/>
          <w:trHeight w:val="432"/>
        </w:trPr>
        <w:tc>
          <w:tcPr>
            <w:tcW w:w="1253" w:type="dxa"/>
            <w:shd w:val="clear" w:color="auto" w:fill="F2F2F2" w:themeFill="background1" w:themeFillShade="F2"/>
            <w:vAlign w:val="center"/>
          </w:tcPr>
          <w:p w14:paraId="75E1FEAD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4320" w:type="dxa"/>
            <w:gridSpan w:val="9"/>
            <w:vAlign w:val="center"/>
          </w:tcPr>
          <w:p w14:paraId="79F43B24" w14:textId="77777777" w:rsidR="00121378" w:rsidRPr="003031BA" w:rsidRDefault="00121378" w:rsidP="00173653">
            <w:pPr>
              <w:rPr>
                <w:rFonts w:cstheme="minorHAnsi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298DBD81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4788" w:type="dxa"/>
            <w:gridSpan w:val="5"/>
            <w:vAlign w:val="center"/>
          </w:tcPr>
          <w:p w14:paraId="62CDEE8D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49FD3347" w14:textId="77777777" w:rsidTr="003B6EE2">
        <w:trPr>
          <w:gridAfter w:val="1"/>
          <w:wAfter w:w="132" w:type="dxa"/>
          <w:trHeight w:val="432"/>
        </w:trPr>
        <w:tc>
          <w:tcPr>
            <w:tcW w:w="1253" w:type="dxa"/>
            <w:shd w:val="clear" w:color="auto" w:fill="F2F2F2" w:themeFill="background1" w:themeFillShade="F2"/>
            <w:vAlign w:val="center"/>
          </w:tcPr>
          <w:p w14:paraId="4EC9CD41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4320" w:type="dxa"/>
            <w:gridSpan w:val="9"/>
            <w:vAlign w:val="center"/>
          </w:tcPr>
          <w:p w14:paraId="2ED42583" w14:textId="77777777" w:rsidR="00121378" w:rsidRPr="003031BA" w:rsidRDefault="00121378" w:rsidP="00173653">
            <w:pPr>
              <w:rPr>
                <w:rFonts w:cstheme="minorHAnsi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BAFD67A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4788" w:type="dxa"/>
            <w:gridSpan w:val="5"/>
            <w:vAlign w:val="center"/>
          </w:tcPr>
          <w:p w14:paraId="346D722D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65086FB9" w14:textId="77777777" w:rsidTr="003B6EE2">
        <w:trPr>
          <w:gridAfter w:val="1"/>
          <w:wAfter w:w="132" w:type="dxa"/>
        </w:trPr>
        <w:tc>
          <w:tcPr>
            <w:tcW w:w="5526" w:type="dxa"/>
            <w:gridSpan w:val="9"/>
            <w:shd w:val="clear" w:color="auto" w:fill="F2F2F2" w:themeFill="background1" w:themeFillShade="F2"/>
            <w:vAlign w:val="center"/>
          </w:tcPr>
          <w:p w14:paraId="40D9B7A6" w14:textId="10A8D609" w:rsidR="00121378" w:rsidRPr="00FA2C63" w:rsidRDefault="00121378" w:rsidP="0017365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FA2C63">
              <w:rPr>
                <w:rFonts w:cstheme="minorHAnsi"/>
                <w:b/>
                <w:bCs/>
                <w:sz w:val="20"/>
                <w:szCs w:val="20"/>
              </w:rPr>
              <w:t>Date when the Management System(s) implementation was/were completed?</w:t>
            </w:r>
          </w:p>
        </w:tc>
        <w:tc>
          <w:tcPr>
            <w:tcW w:w="5634" w:type="dxa"/>
            <w:gridSpan w:val="7"/>
            <w:vAlign w:val="center"/>
          </w:tcPr>
          <w:p w14:paraId="6002CFCA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716DB778" w14:textId="77777777" w:rsidTr="003B6EE2">
        <w:trPr>
          <w:gridAfter w:val="1"/>
          <w:wAfter w:w="132" w:type="dxa"/>
          <w:trHeight w:val="1070"/>
        </w:trPr>
        <w:tc>
          <w:tcPr>
            <w:tcW w:w="5526" w:type="dxa"/>
            <w:gridSpan w:val="9"/>
            <w:shd w:val="clear" w:color="auto" w:fill="F2F2F2" w:themeFill="background1" w:themeFillShade="F2"/>
            <w:vAlign w:val="center"/>
          </w:tcPr>
          <w:p w14:paraId="53F30E05" w14:textId="77777777" w:rsidR="00121378" w:rsidRPr="00FA2C63" w:rsidRDefault="00121378" w:rsidP="0017365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A2C63">
              <w:rPr>
                <w:rFonts w:cstheme="minorHAnsi"/>
                <w:b/>
                <w:bCs/>
                <w:sz w:val="20"/>
                <w:szCs w:val="20"/>
              </w:rPr>
              <w:t>External organization(s) / individual(s) performing or assisting with implementation?</w:t>
            </w:r>
          </w:p>
          <w:p w14:paraId="5AB2EFE2" w14:textId="77777777" w:rsidR="00121378" w:rsidRDefault="00121378" w:rsidP="00173653">
            <w:pPr>
              <w:rPr>
                <w:rFonts w:cstheme="minorHAnsi"/>
                <w:sz w:val="20"/>
                <w:szCs w:val="20"/>
              </w:rPr>
            </w:pPr>
          </w:p>
          <w:p w14:paraId="4BB3AC4B" w14:textId="3E2421F8" w:rsidR="00121378" w:rsidRPr="003D5E60" w:rsidRDefault="00121378" w:rsidP="00173653">
            <w:pPr>
              <w:rPr>
                <w:rFonts w:cstheme="minorHAnsi"/>
                <w:i/>
                <w:iCs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Indicate any consultants used. Provide company and POC name(s). This is </w:t>
            </w:r>
            <w:r>
              <w:rPr>
                <w:rFonts w:cstheme="minorHAnsi"/>
                <w:i/>
                <w:iCs/>
                <w:sz w:val="18"/>
                <w:szCs w:val="18"/>
              </w:rPr>
              <w:t>requested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 to identify possible conflicts of interest with OPG.</w:t>
            </w:r>
          </w:p>
        </w:tc>
        <w:tc>
          <w:tcPr>
            <w:tcW w:w="5634" w:type="dxa"/>
            <w:gridSpan w:val="7"/>
            <w:vAlign w:val="center"/>
          </w:tcPr>
          <w:p w14:paraId="45F10B6C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67FD5EB8" w14:textId="77777777" w:rsidTr="003B6EE2">
        <w:trPr>
          <w:gridAfter w:val="1"/>
          <w:wAfter w:w="132" w:type="dxa"/>
          <w:trHeight w:val="720"/>
        </w:trPr>
        <w:tc>
          <w:tcPr>
            <w:tcW w:w="4721" w:type="dxa"/>
            <w:gridSpan w:val="7"/>
            <w:shd w:val="clear" w:color="auto" w:fill="F2F2F2" w:themeFill="background1" w:themeFillShade="F2"/>
            <w:vAlign w:val="center"/>
          </w:tcPr>
          <w:p w14:paraId="0FB2EDC4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lastRenderedPageBreak/>
              <w:t>Special Considerations:</w:t>
            </w:r>
          </w:p>
          <w:p w14:paraId="5E583EB6" w14:textId="77777777" w:rsidR="00121378" w:rsidRPr="00FA2C63" w:rsidRDefault="00121378" w:rsidP="0017365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FA2C63">
              <w:rPr>
                <w:rFonts w:cstheme="minorHAnsi"/>
                <w:b/>
                <w:bCs/>
                <w:sz w:val="20"/>
                <w:szCs w:val="20"/>
              </w:rPr>
              <w:t>(health, safety, or security)</w:t>
            </w:r>
          </w:p>
        </w:tc>
        <w:tc>
          <w:tcPr>
            <w:tcW w:w="6439" w:type="dxa"/>
            <w:gridSpan w:val="9"/>
            <w:vAlign w:val="center"/>
          </w:tcPr>
          <w:p w14:paraId="595826CE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1710F95F" w14:textId="77777777" w:rsidTr="003B6EE2">
        <w:trPr>
          <w:gridAfter w:val="1"/>
          <w:wAfter w:w="132" w:type="dxa"/>
          <w:trHeight w:val="720"/>
        </w:trPr>
        <w:tc>
          <w:tcPr>
            <w:tcW w:w="4721" w:type="dxa"/>
            <w:gridSpan w:val="7"/>
            <w:shd w:val="clear" w:color="auto" w:fill="F2F2F2" w:themeFill="background1" w:themeFillShade="F2"/>
            <w:vAlign w:val="center"/>
          </w:tcPr>
          <w:p w14:paraId="7E279993" w14:textId="2A6B12EC" w:rsidR="00121378" w:rsidRPr="00FA2C63" w:rsidRDefault="00121378" w:rsidP="0017365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A2C63">
              <w:rPr>
                <w:rFonts w:cstheme="minorHAnsi"/>
                <w:b/>
                <w:bCs/>
              </w:rPr>
              <w:t>Applicable Statutory or Regulatory Considerations</w:t>
            </w:r>
          </w:p>
        </w:tc>
        <w:tc>
          <w:tcPr>
            <w:tcW w:w="6439" w:type="dxa"/>
            <w:gridSpan w:val="9"/>
            <w:vAlign w:val="center"/>
          </w:tcPr>
          <w:p w14:paraId="0CD5BE6D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47275BAF" w14:textId="77777777" w:rsidTr="003B6EE2">
        <w:trPr>
          <w:gridAfter w:val="1"/>
          <w:wAfter w:w="132" w:type="dxa"/>
          <w:trHeight w:val="720"/>
        </w:trPr>
        <w:tc>
          <w:tcPr>
            <w:tcW w:w="4721" w:type="dxa"/>
            <w:gridSpan w:val="7"/>
            <w:shd w:val="clear" w:color="auto" w:fill="F2F2F2" w:themeFill="background1" w:themeFillShade="F2"/>
            <w:vAlign w:val="center"/>
          </w:tcPr>
          <w:p w14:paraId="20C5345F" w14:textId="77777777" w:rsidR="00121378" w:rsidRPr="003031BA" w:rsidRDefault="00121378" w:rsidP="0022208A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Total Number of Shifts in Scope (I.E. 9AM – 5PM)?</w:t>
            </w:r>
          </w:p>
          <w:p w14:paraId="767AD593" w14:textId="663C7797" w:rsidR="00121378" w:rsidRPr="00FA2C63" w:rsidRDefault="00121378" w:rsidP="0022208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If there is more than one shift in scope, please describe the activities that take place for each shift (activities that are in scope of the management system(s) being applied for)</w:t>
            </w:r>
          </w:p>
        </w:tc>
        <w:tc>
          <w:tcPr>
            <w:tcW w:w="6439" w:type="dxa"/>
            <w:gridSpan w:val="9"/>
            <w:vAlign w:val="center"/>
          </w:tcPr>
          <w:p w14:paraId="68A52B14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168053C0" w14:textId="77777777" w:rsidTr="003B6EE2">
        <w:trPr>
          <w:gridAfter w:val="1"/>
          <w:wAfter w:w="132" w:type="dxa"/>
          <w:trHeight w:val="2160"/>
        </w:trPr>
        <w:tc>
          <w:tcPr>
            <w:tcW w:w="4721" w:type="dxa"/>
            <w:gridSpan w:val="7"/>
            <w:shd w:val="clear" w:color="auto" w:fill="F2F2F2" w:themeFill="background1" w:themeFillShade="F2"/>
            <w:vAlign w:val="center"/>
          </w:tcPr>
          <w:p w14:paraId="013B636B" w14:textId="77777777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Multiple locations and/or facilities?</w:t>
            </w:r>
          </w:p>
          <w:p w14:paraId="308A6BAE" w14:textId="77777777" w:rsidR="00121378" w:rsidRPr="003031BA" w:rsidRDefault="00121378" w:rsidP="00173653">
            <w:pPr>
              <w:rPr>
                <w:rFonts w:cstheme="minorHAnsi"/>
              </w:rPr>
            </w:pPr>
          </w:p>
          <w:p w14:paraId="5E61B24C" w14:textId="40C62D99" w:rsidR="00121378" w:rsidRPr="003D5E60" w:rsidRDefault="00121378" w:rsidP="00173653">
            <w:pPr>
              <w:rPr>
                <w:rFonts w:cstheme="minorHAnsi"/>
                <w:i/>
                <w:iCs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In addition to the primary Location listed above, p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>rovide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 additional locations including</w:t>
            </w:r>
            <w:r w:rsidRPr="00F82BF0">
              <w:rPr>
                <w:rFonts w:cstheme="minorHAnsi"/>
                <w:i/>
                <w:iCs/>
                <w:sz w:val="18"/>
                <w:szCs w:val="18"/>
              </w:rPr>
              <w:t xml:space="preserve"> location/facility name, address, POC Name, POC Phone, POC Email.</w:t>
            </w:r>
          </w:p>
        </w:tc>
        <w:tc>
          <w:tcPr>
            <w:tcW w:w="6439" w:type="dxa"/>
            <w:gridSpan w:val="9"/>
            <w:vAlign w:val="center"/>
          </w:tcPr>
          <w:p w14:paraId="7D140BD6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1951114F" w14:textId="77777777" w:rsidTr="003B6EE2">
        <w:trPr>
          <w:gridAfter w:val="1"/>
          <w:wAfter w:w="132" w:type="dxa"/>
          <w:trHeight w:val="1070"/>
        </w:trPr>
        <w:tc>
          <w:tcPr>
            <w:tcW w:w="4721" w:type="dxa"/>
            <w:gridSpan w:val="7"/>
            <w:shd w:val="clear" w:color="auto" w:fill="F2F2F2" w:themeFill="background1" w:themeFillShade="F2"/>
            <w:vAlign w:val="center"/>
          </w:tcPr>
          <w:p w14:paraId="5419ADB6" w14:textId="74D4FFED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Multiple Entities intended to utilize certification credentials</w:t>
            </w:r>
          </w:p>
          <w:p w14:paraId="782A0B76" w14:textId="5C73F4EF" w:rsidR="00121378" w:rsidRPr="00FA2C63" w:rsidRDefault="00121378" w:rsidP="00173653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Provide entity names</w:t>
            </w:r>
          </w:p>
        </w:tc>
        <w:tc>
          <w:tcPr>
            <w:tcW w:w="6439" w:type="dxa"/>
            <w:gridSpan w:val="9"/>
            <w:vAlign w:val="center"/>
          </w:tcPr>
          <w:p w14:paraId="5D7C8D7E" w14:textId="77777777" w:rsidR="00121378" w:rsidRPr="003031BA" w:rsidRDefault="00121378" w:rsidP="003B6EE2">
            <w:pPr>
              <w:rPr>
                <w:rFonts w:cstheme="minorHAnsi"/>
              </w:rPr>
            </w:pPr>
          </w:p>
        </w:tc>
      </w:tr>
      <w:tr w:rsidR="00121378" w:rsidRPr="003031BA" w14:paraId="1E477274" w14:textId="77777777" w:rsidTr="003B6EE2">
        <w:trPr>
          <w:gridAfter w:val="1"/>
          <w:wAfter w:w="132" w:type="dxa"/>
          <w:trHeight w:val="1250"/>
        </w:trPr>
        <w:tc>
          <w:tcPr>
            <w:tcW w:w="5526" w:type="dxa"/>
            <w:gridSpan w:val="9"/>
            <w:shd w:val="clear" w:color="auto" w:fill="F2F2F2" w:themeFill="background1" w:themeFillShade="F2"/>
            <w:vAlign w:val="center"/>
          </w:tcPr>
          <w:p w14:paraId="0743878B" w14:textId="61F2BD23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Exclusions to Management System Requirements</w:t>
            </w:r>
          </w:p>
          <w:p w14:paraId="0EBBA6FA" w14:textId="77777777" w:rsidR="00121378" w:rsidRDefault="00121378" w:rsidP="00173653">
            <w:pPr>
              <w:rPr>
                <w:rFonts w:cstheme="minorHAnsi"/>
                <w:sz w:val="20"/>
                <w:szCs w:val="20"/>
              </w:rPr>
            </w:pPr>
          </w:p>
          <w:p w14:paraId="44B38CC1" w14:textId="7E4D77F8" w:rsidR="00121378" w:rsidRPr="00885BB1" w:rsidRDefault="00121378" w:rsidP="00885BB1">
            <w:pPr>
              <w:rPr>
                <w:rFonts w:cstheme="minorHAnsi"/>
                <w:i/>
                <w:iCs/>
                <w:sz w:val="18"/>
                <w:szCs w:val="18"/>
              </w:rPr>
            </w:pPr>
            <w:r w:rsidRPr="00F82BF0">
              <w:rPr>
                <w:rFonts w:cstheme="minorHAnsi"/>
                <w:i/>
                <w:iCs/>
                <w:sz w:val="18"/>
                <w:szCs w:val="18"/>
              </w:rPr>
              <w:t>Include clause identification for each standard being pursued for certification.</w:t>
            </w:r>
          </w:p>
        </w:tc>
        <w:tc>
          <w:tcPr>
            <w:tcW w:w="5634" w:type="dxa"/>
            <w:gridSpan w:val="7"/>
            <w:vAlign w:val="center"/>
          </w:tcPr>
          <w:p w14:paraId="3AC98BC4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5C9E26B3" w14:textId="77777777" w:rsidTr="003B6EE2">
        <w:trPr>
          <w:gridAfter w:val="1"/>
          <w:wAfter w:w="132" w:type="dxa"/>
          <w:trHeight w:val="720"/>
        </w:trPr>
        <w:tc>
          <w:tcPr>
            <w:tcW w:w="5526" w:type="dxa"/>
            <w:gridSpan w:val="9"/>
            <w:shd w:val="clear" w:color="auto" w:fill="F2F2F2" w:themeFill="background1" w:themeFillShade="F2"/>
            <w:vAlign w:val="center"/>
          </w:tcPr>
          <w:p w14:paraId="1BF7B0C4" w14:textId="7A9D04FB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Preferred Certification Audit dates</w:t>
            </w:r>
          </w:p>
        </w:tc>
        <w:tc>
          <w:tcPr>
            <w:tcW w:w="5634" w:type="dxa"/>
            <w:gridSpan w:val="7"/>
            <w:vAlign w:val="center"/>
          </w:tcPr>
          <w:p w14:paraId="663CB53A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7CA03049" w14:textId="77777777" w:rsidTr="003B6EE2">
        <w:trPr>
          <w:gridAfter w:val="1"/>
          <w:wAfter w:w="132" w:type="dxa"/>
          <w:trHeight w:val="1457"/>
        </w:trPr>
        <w:tc>
          <w:tcPr>
            <w:tcW w:w="5526" w:type="dxa"/>
            <w:gridSpan w:val="9"/>
            <w:shd w:val="clear" w:color="auto" w:fill="F2F2F2" w:themeFill="background1" w:themeFillShade="F2"/>
            <w:vAlign w:val="center"/>
          </w:tcPr>
          <w:p w14:paraId="35FEA1A2" w14:textId="2747468D" w:rsidR="00121378" w:rsidRPr="00DC10DF" w:rsidRDefault="00121378" w:rsidP="00173653">
            <w:pPr>
              <w:rPr>
                <w:rFonts w:cstheme="minorHAnsi"/>
                <w:b/>
                <w:bCs/>
              </w:rPr>
            </w:pPr>
            <w:r w:rsidRPr="00FA2C63">
              <w:rPr>
                <w:rFonts w:cstheme="minorHAnsi"/>
                <w:b/>
                <w:bCs/>
              </w:rPr>
              <w:t>Additional information that may be helpful</w:t>
            </w:r>
          </w:p>
        </w:tc>
        <w:tc>
          <w:tcPr>
            <w:tcW w:w="5634" w:type="dxa"/>
            <w:gridSpan w:val="7"/>
            <w:vAlign w:val="center"/>
          </w:tcPr>
          <w:p w14:paraId="4A47F319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50A7E68D" w14:textId="77777777" w:rsidTr="003B6EE2">
        <w:trPr>
          <w:gridAfter w:val="1"/>
          <w:wAfter w:w="132" w:type="dxa"/>
          <w:trHeight w:val="449"/>
        </w:trPr>
        <w:tc>
          <w:tcPr>
            <w:tcW w:w="1867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AB01E42" w14:textId="6469699D" w:rsidR="00121378" w:rsidRPr="00FA2C63" w:rsidRDefault="00121378" w:rsidP="0017365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mpleted by</w:t>
            </w:r>
          </w:p>
        </w:tc>
        <w:tc>
          <w:tcPr>
            <w:tcW w:w="1429" w:type="dxa"/>
            <w:gridSpan w:val="3"/>
            <w:vAlign w:val="center"/>
          </w:tcPr>
          <w:p w14:paraId="1C6666D4" w14:textId="7D4CE9D6" w:rsidR="00121378" w:rsidRPr="009A0B8C" w:rsidRDefault="00121378" w:rsidP="0017365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A0B8C">
              <w:rPr>
                <w:rFonts w:cstheme="minorHAnsi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7864" w:type="dxa"/>
            <w:gridSpan w:val="11"/>
            <w:vAlign w:val="center"/>
          </w:tcPr>
          <w:p w14:paraId="22422E37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1378" w:rsidRPr="003031BA" w14:paraId="6D634BB5" w14:textId="77777777" w:rsidTr="003B6EE2">
        <w:trPr>
          <w:gridAfter w:val="1"/>
          <w:wAfter w:w="132" w:type="dxa"/>
          <w:trHeight w:val="431"/>
        </w:trPr>
        <w:tc>
          <w:tcPr>
            <w:tcW w:w="1867" w:type="dxa"/>
            <w:gridSpan w:val="2"/>
            <w:vMerge/>
            <w:shd w:val="clear" w:color="auto" w:fill="F2F2F2" w:themeFill="background1" w:themeFillShade="F2"/>
            <w:vAlign w:val="center"/>
          </w:tcPr>
          <w:p w14:paraId="0392CA20" w14:textId="77777777" w:rsidR="00121378" w:rsidRDefault="00121378" w:rsidP="0017365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5B1BD42F" w14:textId="5B2D5D46" w:rsidR="00121378" w:rsidRPr="009A0B8C" w:rsidRDefault="00121378" w:rsidP="0017365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7864" w:type="dxa"/>
            <w:gridSpan w:val="11"/>
            <w:vAlign w:val="center"/>
          </w:tcPr>
          <w:p w14:paraId="21E79F9E" w14:textId="77777777" w:rsidR="00121378" w:rsidRPr="003031BA" w:rsidRDefault="00121378" w:rsidP="003B6EE2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DDE562C" w14:textId="77777777" w:rsidR="003031BA" w:rsidRPr="003031BA" w:rsidRDefault="003031BA"/>
    <w:sectPr w:rsidR="003031BA" w:rsidRPr="003031BA" w:rsidSect="00BD7FA8">
      <w:headerReference w:type="default" r:id="rId11"/>
      <w:footerReference w:type="default" r:id="rId12"/>
      <w:pgSz w:w="12240" w:h="15840"/>
      <w:pgMar w:top="1494" w:right="540" w:bottom="1440" w:left="540" w:header="270" w:footer="6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F080B" w14:textId="77777777" w:rsidR="00CE3847" w:rsidRDefault="00CE3847" w:rsidP="0076129F">
      <w:pPr>
        <w:spacing w:after="0" w:line="240" w:lineRule="auto"/>
      </w:pPr>
      <w:r>
        <w:separator/>
      </w:r>
    </w:p>
  </w:endnote>
  <w:endnote w:type="continuationSeparator" w:id="0">
    <w:p w14:paraId="30EB2C29" w14:textId="77777777" w:rsidR="00CE3847" w:rsidRDefault="00CE3847" w:rsidP="00761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EAD85" w14:textId="4176153C" w:rsidR="00CC49FA" w:rsidRPr="0076129F" w:rsidRDefault="00CC49FA" w:rsidP="00E043F0">
    <w:pPr>
      <w:pStyle w:val="Footer"/>
      <w:tabs>
        <w:tab w:val="clear" w:pos="9360"/>
        <w:tab w:val="right" w:pos="10980"/>
      </w:tabs>
      <w:rPr>
        <w:sz w:val="16"/>
        <w:szCs w:val="16"/>
      </w:rPr>
    </w:pPr>
    <w:r w:rsidRPr="0076129F">
      <w:rPr>
        <w:sz w:val="16"/>
        <w:szCs w:val="16"/>
      </w:rPr>
      <w:t xml:space="preserve">Form Rev. </w:t>
    </w:r>
    <w:r w:rsidR="00581521">
      <w:rPr>
        <w:sz w:val="16"/>
        <w:szCs w:val="16"/>
      </w:rPr>
      <w:t>1.</w:t>
    </w:r>
    <w:r w:rsidR="003B6EE2">
      <w:rPr>
        <w:sz w:val="16"/>
        <w:szCs w:val="16"/>
      </w:rPr>
      <w:t>6</w:t>
    </w:r>
    <w:r>
      <w:rPr>
        <w:sz w:val="16"/>
        <w:szCs w:val="16"/>
      </w:rPr>
      <w:tab/>
    </w:r>
    <w:r>
      <w:rPr>
        <w:sz w:val="16"/>
        <w:szCs w:val="16"/>
      </w:rPr>
      <w:tab/>
    </w:r>
    <w:r w:rsidRPr="00E043F0">
      <w:rPr>
        <w:sz w:val="16"/>
        <w:szCs w:val="16"/>
      </w:rPr>
      <w:t xml:space="preserve">Page </w:t>
    </w:r>
    <w:r w:rsidRPr="00E043F0">
      <w:rPr>
        <w:sz w:val="16"/>
        <w:szCs w:val="16"/>
      </w:rPr>
      <w:fldChar w:fldCharType="begin"/>
    </w:r>
    <w:r w:rsidRPr="00E043F0">
      <w:rPr>
        <w:sz w:val="16"/>
        <w:szCs w:val="16"/>
      </w:rPr>
      <w:instrText xml:space="preserve"> PAGE  \* Arabic  \* MERGEFORMAT </w:instrText>
    </w:r>
    <w:r w:rsidRPr="00E043F0">
      <w:rPr>
        <w:sz w:val="16"/>
        <w:szCs w:val="16"/>
      </w:rPr>
      <w:fldChar w:fldCharType="separate"/>
    </w:r>
    <w:r w:rsidRPr="00E043F0">
      <w:rPr>
        <w:noProof/>
        <w:sz w:val="16"/>
        <w:szCs w:val="16"/>
      </w:rPr>
      <w:t>1</w:t>
    </w:r>
    <w:r w:rsidRPr="00E043F0">
      <w:rPr>
        <w:sz w:val="16"/>
        <w:szCs w:val="16"/>
      </w:rPr>
      <w:fldChar w:fldCharType="end"/>
    </w:r>
    <w:r w:rsidRPr="00E043F0">
      <w:rPr>
        <w:sz w:val="16"/>
        <w:szCs w:val="16"/>
      </w:rPr>
      <w:t xml:space="preserve"> of </w:t>
    </w:r>
    <w:r w:rsidRPr="00E043F0">
      <w:rPr>
        <w:sz w:val="16"/>
        <w:szCs w:val="16"/>
      </w:rPr>
      <w:fldChar w:fldCharType="begin"/>
    </w:r>
    <w:r w:rsidRPr="00E043F0">
      <w:rPr>
        <w:sz w:val="16"/>
        <w:szCs w:val="16"/>
      </w:rPr>
      <w:instrText xml:space="preserve"> NUMPAGES  \* Arabic  \* MERGEFORMAT </w:instrText>
    </w:r>
    <w:r w:rsidRPr="00E043F0">
      <w:rPr>
        <w:sz w:val="16"/>
        <w:szCs w:val="16"/>
      </w:rPr>
      <w:fldChar w:fldCharType="separate"/>
    </w:r>
    <w:r w:rsidRPr="00E043F0">
      <w:rPr>
        <w:noProof/>
        <w:sz w:val="16"/>
        <w:szCs w:val="16"/>
      </w:rPr>
      <w:t>2</w:t>
    </w:r>
    <w:r w:rsidRPr="00E043F0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C6C49" w14:textId="77777777" w:rsidR="00CE3847" w:rsidRDefault="00CE3847" w:rsidP="0076129F">
      <w:pPr>
        <w:spacing w:after="0" w:line="240" w:lineRule="auto"/>
      </w:pPr>
      <w:r>
        <w:separator/>
      </w:r>
    </w:p>
  </w:footnote>
  <w:footnote w:type="continuationSeparator" w:id="0">
    <w:p w14:paraId="41E369AF" w14:textId="77777777" w:rsidR="00CE3847" w:rsidRDefault="00CE3847" w:rsidP="00761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ECBE6" w14:textId="020E3036" w:rsidR="00CC49FA" w:rsidRDefault="00581521" w:rsidP="00E043F0">
    <w:pPr>
      <w:spacing w:after="0"/>
      <w:jc w:val="center"/>
    </w:pPr>
    <w:r>
      <w:rPr>
        <w:noProof/>
      </w:rPr>
      <w:drawing>
        <wp:inline distT="0" distB="0" distL="0" distR="0" wp14:anchorId="755C3612" wp14:editId="1F1AD343">
          <wp:extent cx="1887415" cy="977348"/>
          <wp:effectExtent l="0" t="0" r="0" b="0"/>
          <wp:docPr id="2069350850" name="Picture 2069350850" descr="A purpl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0350379" name="Picture 1" descr="A purple and grey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84" b="13699"/>
                  <a:stretch/>
                </pic:blipFill>
                <pic:spPr bwMode="auto">
                  <a:xfrm>
                    <a:off x="0" y="0"/>
                    <a:ext cx="1898020" cy="982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B02A729" w14:textId="31B6FFAD" w:rsidR="00CC49FA" w:rsidRDefault="00E63DDA" w:rsidP="004A5B53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 xml:space="preserve">Certification </w:t>
    </w:r>
    <w:r w:rsidR="003031BA">
      <w:rPr>
        <w:b/>
        <w:bCs/>
        <w:sz w:val="36"/>
        <w:szCs w:val="36"/>
      </w:rPr>
      <w:t>Application</w:t>
    </w:r>
  </w:p>
  <w:p w14:paraId="259E7D1D" w14:textId="77777777" w:rsidR="003D5E60" w:rsidRDefault="003D5E60" w:rsidP="004A5B5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0478B"/>
    <w:multiLevelType w:val="hybridMultilevel"/>
    <w:tmpl w:val="C6BEF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4A95144"/>
    <w:multiLevelType w:val="hybridMultilevel"/>
    <w:tmpl w:val="872C3D20"/>
    <w:lvl w:ilvl="0" w:tplc="55D2B26C">
      <w:start w:val="18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916485">
    <w:abstractNumId w:val="0"/>
  </w:num>
  <w:num w:numId="2" w16cid:durableId="2238347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zExNzMyNbYwsLBU0lEKTi0uzszPAykwNKgFALkm7VktAAAA"/>
  </w:docVars>
  <w:rsids>
    <w:rsidRoot w:val="0076129F"/>
    <w:rsid w:val="00004D00"/>
    <w:rsid w:val="00015A0E"/>
    <w:rsid w:val="00023BD8"/>
    <w:rsid w:val="00031125"/>
    <w:rsid w:val="00076D32"/>
    <w:rsid w:val="000A678F"/>
    <w:rsid w:val="000B3A5A"/>
    <w:rsid w:val="00121378"/>
    <w:rsid w:val="00147365"/>
    <w:rsid w:val="001475F4"/>
    <w:rsid w:val="0016270C"/>
    <w:rsid w:val="00173653"/>
    <w:rsid w:val="001C449D"/>
    <w:rsid w:val="001C5588"/>
    <w:rsid w:val="00212BFA"/>
    <w:rsid w:val="0022208A"/>
    <w:rsid w:val="0022455C"/>
    <w:rsid w:val="002329C7"/>
    <w:rsid w:val="0025086C"/>
    <w:rsid w:val="00250FD1"/>
    <w:rsid w:val="00275C61"/>
    <w:rsid w:val="002C1C0D"/>
    <w:rsid w:val="003031BA"/>
    <w:rsid w:val="003250AC"/>
    <w:rsid w:val="003B6EE2"/>
    <w:rsid w:val="003C0E7C"/>
    <w:rsid w:val="003C7023"/>
    <w:rsid w:val="003D5E60"/>
    <w:rsid w:val="003E0DC4"/>
    <w:rsid w:val="00411BFC"/>
    <w:rsid w:val="004239C9"/>
    <w:rsid w:val="0042577F"/>
    <w:rsid w:val="004354F5"/>
    <w:rsid w:val="00474469"/>
    <w:rsid w:val="00486305"/>
    <w:rsid w:val="004A5B53"/>
    <w:rsid w:val="004C0FA3"/>
    <w:rsid w:val="00502BB9"/>
    <w:rsid w:val="00524CA5"/>
    <w:rsid w:val="00530CB3"/>
    <w:rsid w:val="00581521"/>
    <w:rsid w:val="00585972"/>
    <w:rsid w:val="005D6D07"/>
    <w:rsid w:val="00602439"/>
    <w:rsid w:val="00620443"/>
    <w:rsid w:val="00664ACB"/>
    <w:rsid w:val="006723BD"/>
    <w:rsid w:val="00673CA2"/>
    <w:rsid w:val="006814EB"/>
    <w:rsid w:val="006A2234"/>
    <w:rsid w:val="006B55AF"/>
    <w:rsid w:val="006C6CDF"/>
    <w:rsid w:val="006F13C4"/>
    <w:rsid w:val="00711F85"/>
    <w:rsid w:val="00731F86"/>
    <w:rsid w:val="007537CA"/>
    <w:rsid w:val="00757D03"/>
    <w:rsid w:val="0076129F"/>
    <w:rsid w:val="00791D49"/>
    <w:rsid w:val="007B4D0C"/>
    <w:rsid w:val="007E7FE3"/>
    <w:rsid w:val="00817EA4"/>
    <w:rsid w:val="008216D8"/>
    <w:rsid w:val="00855A8D"/>
    <w:rsid w:val="00864B6A"/>
    <w:rsid w:val="008650DE"/>
    <w:rsid w:val="008853EB"/>
    <w:rsid w:val="00885BB1"/>
    <w:rsid w:val="008B25E5"/>
    <w:rsid w:val="008E00FD"/>
    <w:rsid w:val="008E351E"/>
    <w:rsid w:val="0090345B"/>
    <w:rsid w:val="00956892"/>
    <w:rsid w:val="009A0A70"/>
    <w:rsid w:val="009A0B8C"/>
    <w:rsid w:val="009C39DA"/>
    <w:rsid w:val="009E1BEB"/>
    <w:rsid w:val="00A22493"/>
    <w:rsid w:val="00A23192"/>
    <w:rsid w:val="00A302CA"/>
    <w:rsid w:val="00A940AA"/>
    <w:rsid w:val="00A9697A"/>
    <w:rsid w:val="00AA00CA"/>
    <w:rsid w:val="00AA7BCC"/>
    <w:rsid w:val="00AD46A5"/>
    <w:rsid w:val="00AD4D2F"/>
    <w:rsid w:val="00AD5AF5"/>
    <w:rsid w:val="00B00BD5"/>
    <w:rsid w:val="00B24CC2"/>
    <w:rsid w:val="00B45665"/>
    <w:rsid w:val="00B66E40"/>
    <w:rsid w:val="00B76B11"/>
    <w:rsid w:val="00B85D9B"/>
    <w:rsid w:val="00BD7FA8"/>
    <w:rsid w:val="00BE75AC"/>
    <w:rsid w:val="00C33EF1"/>
    <w:rsid w:val="00C415AF"/>
    <w:rsid w:val="00C80705"/>
    <w:rsid w:val="00CC49FA"/>
    <w:rsid w:val="00CE3847"/>
    <w:rsid w:val="00CE6AE8"/>
    <w:rsid w:val="00D03EF5"/>
    <w:rsid w:val="00D35E74"/>
    <w:rsid w:val="00D61113"/>
    <w:rsid w:val="00D61250"/>
    <w:rsid w:val="00D7447C"/>
    <w:rsid w:val="00D870E6"/>
    <w:rsid w:val="00DC10DF"/>
    <w:rsid w:val="00DD471D"/>
    <w:rsid w:val="00DF4575"/>
    <w:rsid w:val="00E043F0"/>
    <w:rsid w:val="00E154AD"/>
    <w:rsid w:val="00E4317E"/>
    <w:rsid w:val="00E454AF"/>
    <w:rsid w:val="00E45D22"/>
    <w:rsid w:val="00E501AA"/>
    <w:rsid w:val="00E63DDA"/>
    <w:rsid w:val="00E65F1A"/>
    <w:rsid w:val="00EA5721"/>
    <w:rsid w:val="00EC4A4A"/>
    <w:rsid w:val="00ED4E81"/>
    <w:rsid w:val="00F307C1"/>
    <w:rsid w:val="00F438AA"/>
    <w:rsid w:val="00F62974"/>
    <w:rsid w:val="00F82BF0"/>
    <w:rsid w:val="00F909BB"/>
    <w:rsid w:val="00FA2C63"/>
    <w:rsid w:val="00FC7418"/>
    <w:rsid w:val="00FD796B"/>
    <w:rsid w:val="00FE6594"/>
    <w:rsid w:val="00FF4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0D293"/>
  <w15:chartTrackingRefBased/>
  <w15:docId w15:val="{7AECAC4A-8247-4712-9DE8-5B97AE3F5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29F"/>
  </w:style>
  <w:style w:type="paragraph" w:styleId="Footer">
    <w:name w:val="footer"/>
    <w:basedOn w:val="Normal"/>
    <w:link w:val="FooterChar"/>
    <w:uiPriority w:val="99"/>
    <w:unhideWhenUsed/>
    <w:rsid w:val="00761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29F"/>
  </w:style>
  <w:style w:type="table" w:styleId="TableGrid">
    <w:name w:val="Table Grid"/>
    <w:basedOn w:val="TableNormal"/>
    <w:uiPriority w:val="39"/>
    <w:rsid w:val="007612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43F0"/>
    <w:pPr>
      <w:spacing w:after="200" w:line="276" w:lineRule="auto"/>
      <w:ind w:left="720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5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5E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5E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E6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67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13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0EF63AE62314C9AE2145D6A141168" ma:contentTypeVersion="19" ma:contentTypeDescription="Create a new document." ma:contentTypeScope="" ma:versionID="f892a779049c1206dadb75b58088b086">
  <xsd:schema xmlns:xsd="http://www.w3.org/2001/XMLSchema" xmlns:xs="http://www.w3.org/2001/XMLSchema" xmlns:p="http://schemas.microsoft.com/office/2006/metadata/properties" xmlns:ns2="59179a1d-b54d-4a21-98ab-411693867963" xmlns:ns3="http://schemas.microsoft.com/sharepoint/v3/fields" xmlns:ns4="4ab38949-2047-4d96-9673-83fbcfb14c13" targetNamespace="http://schemas.microsoft.com/office/2006/metadata/properties" ma:root="true" ma:fieldsID="3ca9a73e2561c34050aefed34e02e271" ns2:_="" ns3:_="" ns4:_="">
    <xsd:import namespace="59179a1d-b54d-4a21-98ab-411693867963"/>
    <xsd:import namespace="http://schemas.microsoft.com/sharepoint/v3/fields"/>
    <xsd:import namespace="4ab38949-2047-4d96-9673-83fbcfb14c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_DCDateModified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ext_x0020_Action" minOccurs="0"/>
                <xsd:element ref="ns2:AdditionalNotes" minOccurs="0"/>
                <xsd:element ref="ns2:MediaServiceSearchProperties" minOccurs="0"/>
                <xsd:element ref="ns4:SharedWithUsers" minOccurs="0"/>
                <xsd:element ref="ns4:SharedWithDetails" minOccurs="0"/>
                <xsd:element ref="ns2:MediaServiceDateTaken" minOccurs="0"/>
                <xsd:element ref="ns2:YEAR" minOccurs="0"/>
                <xsd:element ref="ns2:Current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79a1d-b54d-4a21-98ab-4116938679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9e21192-ffaa-4ab9-bbec-b3b852792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ext_x0020_Action" ma:index="18" nillable="true" ma:displayName="Next Action" ma:description="Next action to be taken" ma:format="Dropdown" ma:internalName="Next_x0020_Action">
      <xsd:simpleType>
        <xsd:restriction base="dms:Choice">
          <xsd:enumeration value="MJF rev/action"/>
          <xsd:enumeration value="CJF rev/action"/>
          <xsd:enumeration value="CP rev/action"/>
          <xsd:enumeration value="Archive"/>
          <xsd:enumeration value="FINAL"/>
          <xsd:enumeration value="Open Comments"/>
          <xsd:enumeration value="Recipient Action Pending"/>
          <xsd:enumeration value="Needs to be Sent"/>
          <xsd:enumeration value="CRC"/>
          <xsd:enumeration value="Advisory Board"/>
          <xsd:enumeration value="Not Yet Received"/>
        </xsd:restriction>
      </xsd:simpleType>
    </xsd:element>
    <xsd:element name="AdditionalNotes" ma:index="19" nillable="true" ma:displayName="Additional Notes" ma:format="Dropdown" ma:internalName="AdditionalNotes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YEAR" ma:index="24" nillable="true" ma:displayName="YEAR" ma:decimals="0" ma:description="4-digit year the CAR was initiated" ma:format="Dropdown" ma:internalName="YEAR" ma:percentage="FALSE">
      <xsd:simpleType>
        <xsd:restriction base="dms:Number">
          <xsd:minInclusive value="2023"/>
        </xsd:restriction>
      </xsd:simpleType>
    </xsd:element>
    <xsd:element name="Current_x0020_Version" ma:index="25" nillable="true" ma:displayName="Current Version" ma:description="Current Sharepoint assigned Major Minor Version" ma:internalName="Current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1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38949-2047-4d96-9673-83fbcfb14c1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32365f-dc5f-4d96-8ba6-b61c7992a3ac}" ma:internalName="TaxCatchAll" ma:showField="CatchAllData" ma:web="4ab38949-2047-4d96-9673-83fbcfb14c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b38949-2047-4d96-9673-83fbcfb14c13" xsi:nil="true"/>
    <Next_x0020_Action xmlns="59179a1d-b54d-4a21-98ab-411693867963">FINAL</Next_x0020_Action>
    <_DCDateModified xmlns="http://schemas.microsoft.com/sharepoint/v3/fields" xsi:nil="true"/>
    <lcf76f155ced4ddcb4097134ff3c332f xmlns="59179a1d-b54d-4a21-98ab-411693867963">
      <Terms xmlns="http://schemas.microsoft.com/office/infopath/2007/PartnerControls"/>
    </lcf76f155ced4ddcb4097134ff3c332f>
    <AdditionalNotes xmlns="59179a1d-b54d-4a21-98ab-411693867963" xsi:nil="true"/>
    <YEAR xmlns="59179a1d-b54d-4a21-98ab-411693867963" xsi:nil="true"/>
    <Current_x0020_Version xmlns="59179a1d-b54d-4a21-98ab-41169386796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B3678-7138-453C-80BE-AFF5BB0F28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79a1d-b54d-4a21-98ab-411693867963"/>
    <ds:schemaRef ds:uri="http://schemas.microsoft.com/sharepoint/v3/fields"/>
    <ds:schemaRef ds:uri="4ab38949-2047-4d96-9673-83fbcfb14c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04F5AF-83EA-4DAD-8B0C-10D8FD2AE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A031C9-D3C7-4DD8-B863-6D1E907A58F7}">
  <ds:schemaRefs>
    <ds:schemaRef ds:uri="http://purl.org/dc/elements/1.1/"/>
    <ds:schemaRef ds:uri="http://schemas.microsoft.com/sharepoint/v3/fields"/>
    <ds:schemaRef ds:uri="http://purl.org/dc/terms/"/>
    <ds:schemaRef ds:uri="http://purl.org/dc/dcmitype/"/>
    <ds:schemaRef ds:uri="http://schemas.microsoft.com/office/infopath/2007/PartnerControls"/>
    <ds:schemaRef ds:uri="59179a1d-b54d-4a21-98ab-411693867963"/>
    <ds:schemaRef ds:uri="http://schemas.microsoft.com/office/2006/documentManagement/types"/>
    <ds:schemaRef ds:uri="4ab38949-2047-4d96-9673-83fbcfb14c13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24B1164-7ECE-47C3-919C-86665EC9A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9</Words>
  <Characters>3923</Characters>
  <Application>Microsoft Office Word</Application>
  <DocSecurity>0</DocSecurity>
  <Lines>24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</dc:creator>
  <cp:keywords/>
  <dc:description/>
  <cp:lastModifiedBy>Michael Friebis</cp:lastModifiedBy>
  <cp:revision>2</cp:revision>
  <dcterms:created xsi:type="dcterms:W3CDTF">2025-12-22T20:56:00Z</dcterms:created>
  <dcterms:modified xsi:type="dcterms:W3CDTF">2025-12-2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0EF63AE62314C9AE2145D6A141168</vt:lpwstr>
  </property>
  <property fmtid="{D5CDD505-2E9C-101B-9397-08002B2CF9AE}" pid="3" name="MediaServiceImageTags">
    <vt:lpwstr/>
  </property>
</Properties>
</file>